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014C" w:rsidRPr="00B50D1D" w:rsidRDefault="00B50D1D" w:rsidP="00B50D1D">
      <w:pPr>
        <w:tabs>
          <w:tab w:val="left" w:pos="1980"/>
          <w:tab w:val="right" w:pos="10348"/>
        </w:tabs>
        <w:ind w:right="-268"/>
        <w:rPr>
          <w:rFonts w:ascii="Times New Roman" w:hAnsi="Times New Roman" w:cs="Times New Roman"/>
          <w:szCs w:val="23"/>
        </w:rPr>
      </w:pPr>
      <w:r>
        <w:rPr>
          <w:rFonts w:ascii="Times New Roman" w:hAnsi="Times New Roman" w:cs="Times New Roman"/>
          <w:szCs w:val="23"/>
        </w:rPr>
        <w:tab/>
      </w:r>
      <w:r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  <w:r w:rsidR="000A237C" w:rsidRPr="00446372">
        <w:rPr>
          <w:rFonts w:ascii="Times New Roman" w:hAnsi="Times New Roman" w:cs="Times New Roman"/>
          <w:szCs w:val="23"/>
        </w:rPr>
        <w:tab/>
      </w: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0A237C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0A237C" w:rsidRPr="00CD2DEA" w:rsidRDefault="00B50D1D" w:rsidP="00583386">
            <w:pPr>
              <w:pStyle w:val="Heading9"/>
              <w:spacing w:before="0" w:after="0"/>
              <w:ind w:right="180"/>
              <w:jc w:val="both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  <w:szCs w:val="24"/>
              </w:rPr>
              <w:t>Gaurav Jayswal</w:t>
            </w:r>
          </w:p>
        </w:tc>
      </w:tr>
      <w:tr w:rsidR="000A237C" w:rsidRPr="00CD2DEA" w:rsidTr="006F7342">
        <w:trPr>
          <w:trHeight w:val="959"/>
        </w:trPr>
        <w:tc>
          <w:tcPr>
            <w:tcW w:w="11199" w:type="dxa"/>
            <w:vAlign w:val="center"/>
          </w:tcPr>
          <w:p w:rsidR="00CD2DEA" w:rsidRDefault="00CD2DEA" w:rsidP="00832088">
            <w:pPr>
              <w:spacing w:after="0" w:line="240" w:lineRule="auto"/>
              <w:ind w:right="180"/>
              <w:jc w:val="both"/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</w:pPr>
          </w:p>
          <w:p w:rsidR="00832088" w:rsidRPr="00CD2DEA" w:rsidRDefault="006104C9" w:rsidP="00832088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  <w:lang w:val="en-IN" w:bidi="hi-IN"/>
              </w:rPr>
            </w:pPr>
            <w:r w:rsidRPr="00E03990">
              <w:rPr>
                <w:rStyle w:val="blackres1"/>
                <w:rFonts w:ascii="Times New Roman" w:hAnsi="Times New Roman" w:cs="Times New Roman"/>
                <w:b/>
                <w:bCs/>
                <w:sz w:val="22"/>
                <w:szCs w:val="22"/>
              </w:rPr>
              <w:t>Mobile No:</w:t>
            </w:r>
            <w:r w:rsidR="00832088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>+91-</w:t>
            </w:r>
            <w:r w:rsidR="00B50D1D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8840006230 </w:t>
            </w:r>
            <w:r w:rsidR="00832088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                                                   </w:t>
            </w:r>
            <w:r w:rsidR="00832088" w:rsidRPr="00CD2DEA">
              <w:rPr>
                <w:rFonts w:ascii="Times New Roman" w:eastAsia="Times New Roman" w:hAnsi="Times New Roman" w:cs="Times New Roman"/>
                <w:b/>
              </w:rPr>
              <w:t>Address:-</w:t>
            </w:r>
            <w:r w:rsidR="00832088" w:rsidRPr="00CD2DEA">
              <w:rPr>
                <w:rFonts w:ascii="Times New Roman" w:hAnsi="Times New Roman" w:cs="Times New Roman"/>
                <w:lang w:val="en-IN" w:bidi="hi-IN"/>
              </w:rPr>
              <w:t xml:space="preserve">  Bhang</w:t>
            </w:r>
            <w:r w:rsidR="00CD2DEA" w:rsidRPr="00CD2DEA">
              <w:rPr>
                <w:rFonts w:ascii="Times New Roman" w:hAnsi="Times New Roman" w:cs="Times New Roman"/>
                <w:lang w:val="en-IN" w:bidi="hi-IN"/>
              </w:rPr>
              <w:t>el (Near V Mart), Post Maharsh</w:t>
            </w:r>
            <w:r w:rsidR="004B467A">
              <w:rPr>
                <w:rFonts w:ascii="Times New Roman" w:hAnsi="Times New Roman" w:cs="Times New Roman"/>
                <w:lang w:val="en-IN" w:bidi="hi-IN"/>
              </w:rPr>
              <w:t>i</w:t>
            </w:r>
            <w:r w:rsidR="00CD2DEA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="00832088" w:rsidRPr="00CD2DEA">
              <w:rPr>
                <w:rFonts w:ascii="Times New Roman" w:hAnsi="Times New Roman" w:cs="Times New Roman"/>
                <w:lang w:val="en-IN" w:bidi="hi-IN"/>
              </w:rPr>
              <w:t>Nagar</w:t>
            </w:r>
          </w:p>
          <w:p w:rsidR="000A237C" w:rsidRPr="00CD2DEA" w:rsidRDefault="00832088" w:rsidP="00832088">
            <w:pPr>
              <w:spacing w:after="0" w:line="240" w:lineRule="auto"/>
              <w:ind w:right="180"/>
              <w:jc w:val="both"/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</w:pP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</w:t>
            </w:r>
            <w:r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+91-7503655897                     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  </w:t>
            </w:r>
            <w:r w:rsidR="00CD2DEA" w:rsidRPr="00CD2DEA">
              <w:rPr>
                <w:rFonts w:ascii="Times New Roman" w:hAnsi="Times New Roman" w:cs="Times New Roman"/>
                <w:lang w:val="en-IN" w:bidi="hi-IN"/>
              </w:rPr>
              <w:t xml:space="preserve">                          </w:t>
            </w:r>
            <w:r w:rsidR="00CD2DEA">
              <w:rPr>
                <w:rFonts w:ascii="Times New Roman" w:hAnsi="Times New Roman" w:cs="Times New Roman"/>
                <w:lang w:val="en-IN" w:bidi="hi-IN"/>
              </w:rPr>
              <w:t xml:space="preserve">  </w:t>
            </w:r>
            <w:r w:rsidR="003C4F1D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>Noida, Phase-II G.B. Nagar ,UP – 201309</w:t>
            </w:r>
          </w:p>
          <w:p w:rsidR="00332F75" w:rsidRPr="00CD2DEA" w:rsidRDefault="00F554DB" w:rsidP="00583386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</w:rPr>
            </w:pPr>
            <w:hyperlink r:id="rId8" w:history="1">
              <w:r w:rsidR="000A237C" w:rsidRPr="00E03990">
                <w:rPr>
                  <w:rStyle w:val="blackres1"/>
                  <w:rFonts w:ascii="Times New Roman" w:hAnsi="Times New Roman" w:cs="Times New Roman"/>
                  <w:b/>
                  <w:bCs/>
                  <w:sz w:val="22"/>
                  <w:szCs w:val="22"/>
                </w:rPr>
                <w:t>Email</w:t>
              </w:r>
            </w:hyperlink>
            <w:r w:rsidR="000A237C" w:rsidRPr="00E03990">
              <w:rPr>
                <w:rStyle w:val="blackres1"/>
                <w:rFonts w:ascii="Times New Roman" w:hAnsi="Times New Roman" w:cs="Times New Roman"/>
                <w:b/>
                <w:bCs/>
                <w:sz w:val="22"/>
                <w:szCs w:val="22"/>
              </w:rPr>
              <w:t>:</w:t>
            </w:r>
            <w:r w:rsidR="000A237C" w:rsidRPr="00CD2DEA">
              <w:rPr>
                <w:rStyle w:val="blackres1"/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hyperlink r:id="rId9" w:history="1">
              <w:r w:rsidR="00B50D1D" w:rsidRPr="00CD2DEA">
                <w:rPr>
                  <w:rStyle w:val="Hyperlink"/>
                  <w:rFonts w:ascii="Times New Roman" w:hAnsi="Times New Roman" w:cs="Times New Roman"/>
                  <w:lang w:val="pt-BR"/>
                </w:rPr>
                <w:t>gauravjayswal18@gmail.com</w:t>
              </w:r>
            </w:hyperlink>
          </w:p>
          <w:p w:rsidR="006104C9" w:rsidRPr="00CD2DEA" w:rsidRDefault="006104C9" w:rsidP="006104C9">
            <w:pPr>
              <w:spacing w:after="0" w:line="240" w:lineRule="auto"/>
              <w:ind w:right="180"/>
              <w:jc w:val="both"/>
              <w:rPr>
                <w:rFonts w:ascii="Times New Roman" w:hAnsi="Times New Roman" w:cs="Times New Roman"/>
                <w:color w:val="0000FF"/>
                <w:u w:val="single"/>
                <w:lang w:val="pt-BR"/>
              </w:rPr>
            </w:pPr>
          </w:p>
        </w:tc>
      </w:tr>
    </w:tbl>
    <w:p w:rsidR="00854769" w:rsidRPr="00CD2DEA" w:rsidRDefault="00854769" w:rsidP="00583386">
      <w:pPr>
        <w:ind w:right="180"/>
        <w:jc w:val="both"/>
        <w:rPr>
          <w:rFonts w:ascii="Times New Roman" w:hAnsi="Times New Roman" w:cs="Times New Roman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850E7A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850E7A" w:rsidRPr="00CD2DEA" w:rsidRDefault="00850E7A" w:rsidP="00583386">
            <w:pPr>
              <w:pStyle w:val="Heading9"/>
              <w:spacing w:before="0" w:after="0"/>
              <w:ind w:right="180"/>
              <w:jc w:val="both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  <w:szCs w:val="24"/>
              </w:rPr>
              <w:t>Summary</w:t>
            </w:r>
          </w:p>
        </w:tc>
      </w:tr>
      <w:tr w:rsidR="004932B5" w:rsidRPr="00CD2DEA" w:rsidTr="00CD2DEA">
        <w:trPr>
          <w:trHeight w:val="1246"/>
        </w:trPr>
        <w:tc>
          <w:tcPr>
            <w:tcW w:w="11199" w:type="dxa"/>
          </w:tcPr>
          <w:p w:rsidR="00CD2DEA" w:rsidRDefault="00CD2DEA" w:rsidP="00CD2DEA">
            <w:pPr>
              <w:spacing w:after="0" w:line="240" w:lineRule="auto"/>
              <w:ind w:right="181"/>
              <w:rPr>
                <w:rFonts w:ascii="Times New Roman" w:hAnsi="Times New Roman" w:cs="Times New Roman"/>
                <w:lang w:val="en-GB"/>
              </w:rPr>
            </w:pPr>
          </w:p>
          <w:p w:rsidR="00A61FD6" w:rsidRPr="00CD2DEA" w:rsidRDefault="00B50D1D" w:rsidP="00CD2DE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right="181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CD2DEA">
              <w:rPr>
                <w:rFonts w:ascii="Times New Roman" w:hAnsi="Times New Roman" w:cs="Times New Roman"/>
                <w:lang w:eastAsia="en-IN"/>
              </w:rPr>
              <w:t xml:space="preserve">Technically accomplished professional with nearly </w:t>
            </w:r>
            <w:r w:rsidRPr="00CD2DEA">
              <w:rPr>
                <w:rFonts w:ascii="Times New Roman" w:hAnsi="Times New Roman" w:cs="Times New Roman"/>
                <w:b/>
                <w:lang w:eastAsia="en-IN"/>
              </w:rPr>
              <w:t>5 years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of experience in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Hardware Designing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and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Quality Control</w:t>
            </w:r>
            <w:r w:rsidRPr="00CD2DEA">
              <w:rPr>
                <w:rFonts w:ascii="Times New Roman" w:hAnsi="Times New Roman" w:cs="Times New Roman"/>
                <w:lang w:eastAsia="en-IN"/>
              </w:rPr>
              <w:t>.</w:t>
            </w:r>
          </w:p>
          <w:p w:rsidR="00B259FF" w:rsidRPr="00CD2DEA" w:rsidRDefault="00B50D1D" w:rsidP="00CD2DE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CD2DEA">
              <w:rPr>
                <w:rFonts w:ascii="Times New Roman" w:hAnsi="Times New Roman" w:cs="Times New Roman"/>
                <w:lang w:eastAsia="en-IN"/>
              </w:rPr>
              <w:t xml:space="preserve">Currently associated with </w:t>
            </w:r>
            <w:r w:rsidRPr="00CD2DEA">
              <w:rPr>
                <w:rFonts w:ascii="Times New Roman" w:hAnsi="Times New Roman" w:cs="Times New Roman"/>
                <w:b/>
                <w:lang w:eastAsia="en-IN"/>
              </w:rPr>
              <w:t>P2Power Solutions Pvt. Ltd</w:t>
            </w:r>
            <w:r w:rsidR="004563B9">
              <w:rPr>
                <w:rFonts w:ascii="Times New Roman" w:hAnsi="Times New Roman" w:cs="Times New Roman"/>
                <w:lang w:eastAsia="en-IN"/>
              </w:rPr>
              <w:t>, Noida</w:t>
            </w:r>
            <w:r w:rsidRPr="00CD2DEA">
              <w:rPr>
                <w:rFonts w:ascii="Times New Roman" w:hAnsi="Times New Roman" w:cs="Times New Roman"/>
                <w:lang w:eastAsia="en-IN"/>
              </w:rPr>
              <w:t xml:space="preserve"> as a </w:t>
            </w:r>
            <w:r w:rsidRPr="00CD2DEA">
              <w:rPr>
                <w:rFonts w:ascii="Times New Roman" w:hAnsi="Times New Roman" w:cs="Times New Roman"/>
                <w:b/>
                <w:bCs/>
                <w:lang w:eastAsia="en-IN"/>
              </w:rPr>
              <w:t>Hardware Designer</w:t>
            </w:r>
            <w:r w:rsidRPr="00CD2DEA">
              <w:rPr>
                <w:rFonts w:ascii="Times New Roman" w:hAnsi="Times New Roman" w:cs="Times New Roman"/>
                <w:lang w:eastAsia="en-IN"/>
              </w:rPr>
              <w:t>.</w:t>
            </w:r>
            <w:r w:rsidR="00A05D75">
              <w:rPr>
                <w:rFonts w:ascii="Times New Roman" w:hAnsi="Times New Roman" w:cs="Times New Roman"/>
                <w:lang w:eastAsia="en-IN"/>
              </w:rPr>
              <w:t xml:space="preserve">   </w:t>
            </w:r>
          </w:p>
        </w:tc>
      </w:tr>
    </w:tbl>
    <w:p w:rsidR="00C21F49" w:rsidRPr="00CD2DEA" w:rsidRDefault="00C21F49" w:rsidP="00C21F49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tbl>
      <w:tblPr>
        <w:tblStyle w:val="TableGrid"/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4395"/>
        <w:gridCol w:w="1276"/>
        <w:gridCol w:w="1418"/>
        <w:gridCol w:w="4110"/>
      </w:tblGrid>
      <w:tr w:rsidR="00C21F49" w:rsidRPr="00CD2DEA" w:rsidTr="00CF0369">
        <w:trPr>
          <w:trHeight w:val="425"/>
        </w:trPr>
        <w:tc>
          <w:tcPr>
            <w:tcW w:w="11199" w:type="dxa"/>
            <w:gridSpan w:val="4"/>
            <w:shd w:val="clear" w:color="auto" w:fill="D9D9D9" w:themeFill="background1" w:themeFillShade="D9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Organizational Experience</w:t>
            </w:r>
          </w:p>
        </w:tc>
      </w:tr>
      <w:tr w:rsidR="00C21F49" w:rsidRPr="00CD2DEA" w:rsidTr="00CF0369">
        <w:trPr>
          <w:trHeight w:val="373"/>
        </w:trPr>
        <w:tc>
          <w:tcPr>
            <w:tcW w:w="4395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3F7CD2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 xml:space="preserve">Organization </w:t>
            </w: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ame</w:t>
            </w:r>
          </w:p>
        </w:tc>
        <w:tc>
          <w:tcPr>
            <w:tcW w:w="2694" w:type="dxa"/>
            <w:gridSpan w:val="2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uration</w:t>
            </w:r>
          </w:p>
        </w:tc>
        <w:tc>
          <w:tcPr>
            <w:tcW w:w="4110" w:type="dxa"/>
            <w:vMerge w:val="restart"/>
            <w:shd w:val="clear" w:color="auto" w:fill="F2F2F2" w:themeFill="background1" w:themeFillShade="F2"/>
            <w:noWrap/>
            <w:vAlign w:val="center"/>
            <w:hideMark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ignation</w:t>
            </w:r>
          </w:p>
        </w:tc>
      </w:tr>
      <w:tr w:rsidR="00C21F49" w:rsidRPr="00CD2DEA" w:rsidTr="00CF0369">
        <w:trPr>
          <w:trHeight w:val="392"/>
        </w:trPr>
        <w:tc>
          <w:tcPr>
            <w:tcW w:w="4395" w:type="dxa"/>
            <w:vMerge/>
            <w:shd w:val="clear" w:color="auto" w:fill="F2F2F2" w:themeFill="background1" w:themeFillShade="F2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276" w:type="dxa"/>
            <w:shd w:val="clear" w:color="auto" w:fill="F2F2F2" w:themeFill="background1" w:themeFillShade="F2"/>
            <w:noWrap/>
            <w:vAlign w:val="center"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rom</w:t>
            </w:r>
          </w:p>
        </w:tc>
        <w:tc>
          <w:tcPr>
            <w:tcW w:w="1418" w:type="dxa"/>
            <w:shd w:val="clear" w:color="auto" w:fill="F2F2F2" w:themeFill="background1" w:themeFillShade="F2"/>
            <w:vAlign w:val="center"/>
          </w:tcPr>
          <w:p w:rsidR="00C21F49" w:rsidRPr="00CD2DEA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2DE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o</w:t>
            </w:r>
          </w:p>
        </w:tc>
        <w:tc>
          <w:tcPr>
            <w:tcW w:w="4110" w:type="dxa"/>
            <w:vMerge/>
            <w:shd w:val="clear" w:color="auto" w:fill="F2F2F2" w:themeFill="background1" w:themeFillShade="F2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C21F49" w:rsidRPr="00CD2DEA" w:rsidTr="00CF0369">
        <w:trPr>
          <w:trHeight w:val="533"/>
        </w:trPr>
        <w:tc>
          <w:tcPr>
            <w:tcW w:w="4395" w:type="dxa"/>
            <w:noWrap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P2Power Solutions Pvt. Ltd., Noida</w:t>
            </w:r>
          </w:p>
        </w:tc>
        <w:tc>
          <w:tcPr>
            <w:tcW w:w="1276" w:type="dxa"/>
            <w:noWrap/>
            <w:vAlign w:val="center"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hAnsi="Times New Roman" w:cs="Times New Roman"/>
              </w:rPr>
              <w:t>May 2018</w:t>
            </w:r>
          </w:p>
        </w:tc>
        <w:tc>
          <w:tcPr>
            <w:tcW w:w="1418" w:type="dxa"/>
            <w:vAlign w:val="center"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hAnsi="Times New Roman" w:cs="Times New Roman"/>
              </w:rPr>
              <w:t>Till date</w:t>
            </w:r>
          </w:p>
        </w:tc>
        <w:tc>
          <w:tcPr>
            <w:tcW w:w="4110" w:type="dxa"/>
            <w:noWrap/>
            <w:vAlign w:val="center"/>
          </w:tcPr>
          <w:p w:rsidR="00C21F49" w:rsidRPr="00E2751F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2751F">
              <w:rPr>
                <w:rFonts w:ascii="Times New Roman" w:hAnsi="Times New Roman" w:cs="Times New Roman"/>
                <w:b/>
                <w:bCs/>
                <w:lang w:eastAsia="en-IN"/>
              </w:rPr>
              <w:t>Hardware Designer</w:t>
            </w:r>
          </w:p>
        </w:tc>
      </w:tr>
      <w:tr w:rsidR="00C21F49" w:rsidRPr="00CD2DEA" w:rsidTr="00CF0369">
        <w:trPr>
          <w:trHeight w:val="64"/>
        </w:trPr>
        <w:tc>
          <w:tcPr>
            <w:tcW w:w="4395" w:type="dxa"/>
            <w:noWrap/>
            <w:hideMark/>
          </w:tcPr>
          <w:p w:rsidR="00C21F49" w:rsidRPr="00CD2DEA" w:rsidRDefault="00C21F49" w:rsidP="00CF0369">
            <w:pPr>
              <w:ind w:right="18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Caire Consult, Greater Noida</w:t>
            </w:r>
          </w:p>
        </w:tc>
        <w:tc>
          <w:tcPr>
            <w:tcW w:w="1276" w:type="dxa"/>
            <w:noWrap/>
            <w:vAlign w:val="center"/>
            <w:hideMark/>
          </w:tcPr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Nov</w:t>
            </w:r>
          </w:p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2013</w:t>
            </w:r>
          </w:p>
        </w:tc>
        <w:tc>
          <w:tcPr>
            <w:tcW w:w="1418" w:type="dxa"/>
            <w:vAlign w:val="center"/>
          </w:tcPr>
          <w:p w:rsidR="00C21F49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April</w:t>
            </w:r>
          </w:p>
          <w:p w:rsidR="00C21F49" w:rsidRPr="00E63327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63327">
              <w:rPr>
                <w:rFonts w:ascii="Times New Roman" w:eastAsia="Times New Roman" w:hAnsi="Times New Roman" w:cs="Times New Roman"/>
                <w:color w:val="000000"/>
              </w:rPr>
              <w:t>2018</w:t>
            </w:r>
          </w:p>
        </w:tc>
        <w:tc>
          <w:tcPr>
            <w:tcW w:w="4110" w:type="dxa"/>
            <w:noWrap/>
            <w:vAlign w:val="center"/>
            <w:hideMark/>
          </w:tcPr>
          <w:p w:rsidR="00C21F49" w:rsidRPr="00E2751F" w:rsidRDefault="00C21F49" w:rsidP="00CF0369">
            <w:pPr>
              <w:ind w:right="18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E2751F">
              <w:rPr>
                <w:rFonts w:ascii="Times New Roman" w:hAnsi="Times New Roman" w:cs="Times New Roman"/>
                <w:b/>
                <w:bCs/>
                <w:lang w:val="en-IN" w:bidi="hi-IN"/>
              </w:rPr>
              <w:t>Quality Manager</w:t>
            </w:r>
          </w:p>
        </w:tc>
      </w:tr>
    </w:tbl>
    <w:p w:rsidR="00BB75D9" w:rsidRPr="00CD2DEA" w:rsidRDefault="00BB75D9" w:rsidP="00C21F49">
      <w:pPr>
        <w:tabs>
          <w:tab w:val="left" w:pos="1815"/>
        </w:tabs>
        <w:spacing w:after="0"/>
        <w:ind w:right="180"/>
        <w:jc w:val="both"/>
        <w:rPr>
          <w:rFonts w:ascii="Times New Roman" w:hAnsi="Times New Roman" w:cs="Times New Roman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694"/>
        <w:gridCol w:w="8505"/>
      </w:tblGrid>
      <w:tr w:rsidR="00BB75D9" w:rsidRPr="00CD2DEA" w:rsidTr="002E27BB">
        <w:trPr>
          <w:trHeight w:val="425"/>
        </w:trPr>
        <w:tc>
          <w:tcPr>
            <w:tcW w:w="11199" w:type="dxa"/>
            <w:gridSpan w:val="2"/>
            <w:shd w:val="clear" w:color="auto" w:fill="D9D9D9" w:themeFill="background1" w:themeFillShade="D9"/>
            <w:vAlign w:val="center"/>
          </w:tcPr>
          <w:p w:rsidR="00CD2DEA" w:rsidRPr="00CD2DEA" w:rsidRDefault="00BB75D9" w:rsidP="00CD2DEA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 w:val="24"/>
              </w:rPr>
            </w:pPr>
            <w:r w:rsidRPr="00CD2DEA">
              <w:rPr>
                <w:rFonts w:ascii="Times New Roman" w:hAnsi="Times New Roman" w:cs="Times New Roman"/>
                <w:b/>
                <w:sz w:val="24"/>
              </w:rPr>
              <w:t>Skill Sets</w:t>
            </w:r>
          </w:p>
        </w:tc>
      </w:tr>
      <w:tr w:rsidR="00BB75D9" w:rsidRPr="00CD2DEA" w:rsidTr="00CD2DEA">
        <w:trPr>
          <w:trHeight w:val="393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  <w:b/>
              </w:rPr>
            </w:pPr>
            <w:r w:rsidRPr="00CD2DEA">
              <w:rPr>
                <w:rFonts w:ascii="Times New Roman" w:hAnsi="Times New Roman" w:cs="Times New Roman"/>
                <w:b/>
              </w:rPr>
              <w:t>Software</w:t>
            </w:r>
          </w:p>
        </w:tc>
        <w:tc>
          <w:tcPr>
            <w:tcW w:w="8505" w:type="dxa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 xml:space="preserve">Solidworks, Autocad, CATIA V5, 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>M.S. Office, M. S. Excel, Coral Draw, Lab View</w:t>
            </w:r>
            <w:r w:rsidR="009277FF">
              <w:rPr>
                <w:rFonts w:ascii="Times New Roman" w:hAnsi="Times New Roman" w:cs="Times New Roman"/>
                <w:lang w:val="en-IN" w:bidi="hi-IN"/>
              </w:rPr>
              <w:t>, Modscan</w:t>
            </w:r>
            <w:r w:rsidRPr="00CD2DEA">
              <w:rPr>
                <w:rFonts w:ascii="Times New Roman" w:hAnsi="Times New Roman" w:cs="Times New Roman"/>
                <w:lang w:val="en-IN" w:bidi="hi-IN"/>
              </w:rPr>
              <w:t xml:space="preserve"> etc.</w:t>
            </w:r>
          </w:p>
        </w:tc>
      </w:tr>
      <w:tr w:rsidR="00BB75D9" w:rsidRPr="00CD2DEA" w:rsidTr="005C5602">
        <w:trPr>
          <w:trHeight w:val="826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easuring Equipments </w:t>
            </w:r>
          </w:p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05" w:type="dxa"/>
            <w:vAlign w:val="center"/>
          </w:tcPr>
          <w:p w:rsidR="00BB75D9" w:rsidRPr="00CD2DEA" w:rsidRDefault="00BB75D9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Perfect know</w:t>
            </w:r>
            <w:r w:rsidR="00781841">
              <w:rPr>
                <w:rFonts w:ascii="Times New Roman" w:hAnsi="Times New Roman" w:cs="Times New Roman"/>
              </w:rPr>
              <w:t>ledge of Measuring E</w:t>
            </w:r>
            <w:r w:rsidR="00493EF0">
              <w:rPr>
                <w:rFonts w:ascii="Times New Roman" w:hAnsi="Times New Roman" w:cs="Times New Roman"/>
              </w:rPr>
              <w:t>quipments (</w:t>
            </w:r>
            <w:r w:rsidRPr="00CD2DEA">
              <w:rPr>
                <w:rFonts w:ascii="Times New Roman" w:hAnsi="Times New Roman" w:cs="Times New Roman"/>
              </w:rPr>
              <w:t>Vernier Calipers, Micrometer, Multimeter</w:t>
            </w:r>
            <w:r w:rsidR="00493EF0">
              <w:rPr>
                <w:rFonts w:ascii="Times New Roman" w:hAnsi="Times New Roman" w:cs="Times New Roman"/>
              </w:rPr>
              <w:t>, Coating thickness tester etc.</w:t>
            </w:r>
            <w:r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C85D91">
        <w:trPr>
          <w:trHeight w:val="428"/>
        </w:trPr>
        <w:tc>
          <w:tcPr>
            <w:tcW w:w="2694" w:type="dxa"/>
            <w:shd w:val="pct5" w:color="auto" w:fill="FFFFFF"/>
            <w:vAlign w:val="center"/>
          </w:tcPr>
          <w:p w:rsidR="00BB75D9" w:rsidRPr="00C85D91" w:rsidRDefault="00BB75D9" w:rsidP="00C85D9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Incoming Inspection </w:t>
            </w:r>
          </w:p>
        </w:tc>
        <w:tc>
          <w:tcPr>
            <w:tcW w:w="8505" w:type="dxa"/>
            <w:vAlign w:val="center"/>
          </w:tcPr>
          <w:p w:rsidR="00BB75D9" w:rsidRPr="00CD2DEA" w:rsidRDefault="00781841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oming I</w:t>
            </w:r>
            <w:r w:rsidR="00BB75D9" w:rsidRPr="00CD2DEA">
              <w:rPr>
                <w:rFonts w:ascii="Times New Roman" w:hAnsi="Times New Roman" w:cs="Times New Roman"/>
              </w:rPr>
              <w:t>ns</w:t>
            </w:r>
            <w:r>
              <w:rPr>
                <w:rFonts w:ascii="Times New Roman" w:hAnsi="Times New Roman" w:cs="Times New Roman"/>
              </w:rPr>
              <w:t>pection of M</w:t>
            </w:r>
            <w:r w:rsidR="00493EF0">
              <w:rPr>
                <w:rFonts w:ascii="Times New Roman" w:hAnsi="Times New Roman" w:cs="Times New Roman"/>
              </w:rPr>
              <w:t>aterials (</w:t>
            </w:r>
            <w:r w:rsidR="005B76E8" w:rsidRPr="00CD2DEA">
              <w:rPr>
                <w:rFonts w:ascii="Times New Roman" w:hAnsi="Times New Roman" w:cs="Times New Roman"/>
              </w:rPr>
              <w:t xml:space="preserve">GI Sheet </w:t>
            </w:r>
            <w:r w:rsidR="006F13CA">
              <w:rPr>
                <w:rFonts w:ascii="Times New Roman" w:hAnsi="Times New Roman" w:cs="Times New Roman"/>
              </w:rPr>
              <w:t>gau</w:t>
            </w:r>
            <w:r w:rsidR="00BB75D9" w:rsidRPr="00CD2DEA">
              <w:rPr>
                <w:rFonts w:ascii="Times New Roman" w:hAnsi="Times New Roman" w:cs="Times New Roman"/>
              </w:rPr>
              <w:t>ge in</w:t>
            </w:r>
            <w:r w:rsidR="00482C7A">
              <w:rPr>
                <w:rFonts w:ascii="Times New Roman" w:hAnsi="Times New Roman" w:cs="Times New Roman"/>
              </w:rPr>
              <w:t>spection, Coating Measurement</w:t>
            </w:r>
            <w:r w:rsidR="00493EF0">
              <w:rPr>
                <w:rFonts w:ascii="Times New Roman" w:hAnsi="Times New Roman" w:cs="Times New Roman"/>
              </w:rPr>
              <w:t xml:space="preserve"> etc.</w:t>
            </w:r>
            <w:r w:rsidR="00BB75D9"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5C5602">
        <w:trPr>
          <w:trHeight w:val="445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BB75D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Calibration </w:t>
            </w:r>
          </w:p>
        </w:tc>
        <w:tc>
          <w:tcPr>
            <w:tcW w:w="8505" w:type="dxa"/>
            <w:vAlign w:val="center"/>
          </w:tcPr>
          <w:p w:rsidR="00BB75D9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Calibr</w:t>
            </w:r>
            <w:r w:rsidR="00781841">
              <w:rPr>
                <w:rFonts w:ascii="Times New Roman" w:hAnsi="Times New Roman" w:cs="Times New Roman"/>
              </w:rPr>
              <w:t>ation of M</w:t>
            </w:r>
            <w:r w:rsidR="00493EF0">
              <w:rPr>
                <w:rFonts w:ascii="Times New Roman" w:hAnsi="Times New Roman" w:cs="Times New Roman"/>
              </w:rPr>
              <w:t>easuring equipments (VAQs &amp; CO2 Sensors etc.</w:t>
            </w:r>
            <w:r w:rsidRPr="00CD2DEA">
              <w:rPr>
                <w:rFonts w:ascii="Times New Roman" w:hAnsi="Times New Roman" w:cs="Times New Roman"/>
              </w:rPr>
              <w:t>)</w:t>
            </w:r>
          </w:p>
        </w:tc>
      </w:tr>
      <w:tr w:rsidR="00BB75D9" w:rsidRPr="00CD2DEA" w:rsidTr="00CD2DEA">
        <w:trPr>
          <w:trHeight w:val="422"/>
        </w:trPr>
        <w:tc>
          <w:tcPr>
            <w:tcW w:w="2694" w:type="dxa"/>
            <w:shd w:val="pct5" w:color="auto" w:fill="FFFFFF"/>
            <w:vAlign w:val="center"/>
          </w:tcPr>
          <w:p w:rsidR="00BB75D9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Programming</w:t>
            </w:r>
          </w:p>
        </w:tc>
        <w:tc>
          <w:tcPr>
            <w:tcW w:w="8505" w:type="dxa"/>
            <w:vAlign w:val="center"/>
          </w:tcPr>
          <w:p w:rsidR="00BB75D9" w:rsidRPr="00905688" w:rsidRDefault="00781841" w:rsidP="00905688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Programming in HVAC Controller with the help of S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>mart</w:t>
            </w:r>
            <w:r w:rsidR="00BF3B8E">
              <w:rPr>
                <w:rFonts w:ascii="Times New Roman" w:hAnsi="Times New Roman" w:cs="Times New Roman"/>
                <w:lang w:val="en-IN" w:bidi="hi-IN"/>
              </w:rPr>
              <w:t xml:space="preserve"> key &amp; PGD or  </w:t>
            </w:r>
            <w:r w:rsidR="00905688">
              <w:rPr>
                <w:rFonts w:ascii="Calibri" w:hAnsi="Calibri"/>
                <w:bCs/>
                <w:sz w:val="23"/>
                <w:szCs w:val="23"/>
              </w:rPr>
              <w:t>eXtreme   Burner-AVR software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. </w:t>
            </w:r>
          </w:p>
        </w:tc>
      </w:tr>
      <w:tr w:rsidR="006C5F3D" w:rsidRPr="00CD2DEA" w:rsidTr="005C5602">
        <w:trPr>
          <w:trHeight w:val="413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Air-Flow Measurement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Measurement of CFM with CFM meter or HVAC Controller.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>Testing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Testing of VAQs, HVAC Controllers, Actuator, Thermostat, DP Sensor, CO2 Sensor, PLD, Fire Damper etc.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Test Certificate </w:t>
            </w:r>
          </w:p>
        </w:tc>
        <w:tc>
          <w:tcPr>
            <w:tcW w:w="8505" w:type="dxa"/>
            <w:vAlign w:val="center"/>
          </w:tcPr>
          <w:p w:rsidR="006C5F3D" w:rsidRPr="00CD2DEA" w:rsidRDefault="006C5F3D" w:rsidP="00CD2DEA">
            <w:pPr>
              <w:spacing w:after="0"/>
              <w:ind w:right="180"/>
              <w:rPr>
                <w:rFonts w:ascii="Times New Roman" w:hAnsi="Times New Roman" w:cs="Times New Roman"/>
              </w:rPr>
            </w:pPr>
            <w:r w:rsidRPr="00CD2DEA">
              <w:rPr>
                <w:rFonts w:ascii="Times New Roman" w:hAnsi="Times New Roman" w:cs="Times New Roman"/>
              </w:rPr>
              <w:t>Preparation of Test Certificates, Incoming Inspection Report, Commissioning Report, SOP of various process etc.</w:t>
            </w:r>
          </w:p>
        </w:tc>
      </w:tr>
      <w:tr w:rsidR="006C5F3D" w:rsidRPr="00CD2DEA" w:rsidTr="005C5602">
        <w:trPr>
          <w:trHeight w:val="349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Design </w:t>
            </w:r>
          </w:p>
        </w:tc>
        <w:tc>
          <w:tcPr>
            <w:tcW w:w="8505" w:type="dxa"/>
            <w:vAlign w:val="center"/>
          </w:tcPr>
          <w:p w:rsidR="006C5F3D" w:rsidRPr="00CD2DEA" w:rsidRDefault="00493EF0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Design of Label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 as per air-flow of VAQs, VCD and Fire Damper etc</w:t>
            </w:r>
            <w:r w:rsidR="00025F84">
              <w:rPr>
                <w:rFonts w:ascii="Times New Roman" w:hAnsi="Times New Roman" w:cs="Times New Roman"/>
                <w:lang w:val="en-IN" w:bidi="hi-IN"/>
              </w:rPr>
              <w:t>. in Co</w:t>
            </w:r>
            <w:r w:rsidR="0031664A">
              <w:rPr>
                <w:rFonts w:ascii="Times New Roman" w:hAnsi="Times New Roman" w:cs="Times New Roman"/>
                <w:lang w:val="en-IN" w:bidi="hi-IN"/>
              </w:rPr>
              <w:t>r</w:t>
            </w:r>
            <w:r w:rsidR="00025F84">
              <w:rPr>
                <w:rFonts w:ascii="Times New Roman" w:hAnsi="Times New Roman" w:cs="Times New Roman"/>
                <w:lang w:val="en-IN" w:bidi="hi-IN"/>
              </w:rPr>
              <w:t xml:space="preserve">el </w:t>
            </w:r>
            <w:r w:rsidR="00711006">
              <w:rPr>
                <w:rFonts w:ascii="Times New Roman" w:hAnsi="Times New Roman" w:cs="Times New Roman"/>
                <w:lang w:val="en-IN" w:bidi="hi-IN"/>
              </w:rPr>
              <w:t xml:space="preserve">Draw. </w:t>
            </w:r>
          </w:p>
        </w:tc>
      </w:tr>
      <w:tr w:rsidR="006C5F3D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6C5F3D" w:rsidRPr="00CD2DEA" w:rsidRDefault="006C5F3D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 w:rsidRPr="00CD2DEA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Final checking </w:t>
            </w:r>
          </w:p>
        </w:tc>
        <w:tc>
          <w:tcPr>
            <w:tcW w:w="8505" w:type="dxa"/>
            <w:vAlign w:val="center"/>
          </w:tcPr>
          <w:p w:rsidR="006C5F3D" w:rsidRPr="00CD2DEA" w:rsidRDefault="00781841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Making setup of C</w:t>
            </w:r>
            <w:r w:rsidR="006C5F3D" w:rsidRPr="00CD2DEA">
              <w:rPr>
                <w:rFonts w:ascii="Times New Roman" w:hAnsi="Times New Roman" w:cs="Times New Roman"/>
                <w:lang w:val="en-IN" w:bidi="hi-IN"/>
              </w:rPr>
              <w:t xml:space="preserve">ontroller with VAQs and final test with air flow and prepare them for ready to dispatch. </w:t>
            </w:r>
          </w:p>
        </w:tc>
      </w:tr>
      <w:tr w:rsidR="00C21F49" w:rsidRPr="00CD2DEA" w:rsidTr="00CD2DEA">
        <w:trPr>
          <w:trHeight w:val="170"/>
        </w:trPr>
        <w:tc>
          <w:tcPr>
            <w:tcW w:w="2694" w:type="dxa"/>
            <w:shd w:val="pct5" w:color="auto" w:fill="FFFFFF"/>
            <w:vAlign w:val="center"/>
          </w:tcPr>
          <w:p w:rsidR="00C21F49" w:rsidRPr="00CD2DEA" w:rsidRDefault="00C21F4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>
              <w:rPr>
                <w:rFonts w:ascii="Times New Roman" w:hAnsi="Times New Roman" w:cs="Times New Roman"/>
                <w:b/>
                <w:bCs/>
                <w:lang w:val="en-IN" w:bidi="hi-IN"/>
              </w:rPr>
              <w:t>Others</w:t>
            </w:r>
          </w:p>
        </w:tc>
        <w:tc>
          <w:tcPr>
            <w:tcW w:w="8505" w:type="dxa"/>
            <w:vAlign w:val="center"/>
          </w:tcPr>
          <w:p w:rsidR="00C21F49" w:rsidRDefault="00C21F49" w:rsidP="00CD2DE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>Basic knowledge of 7-QC Tools</w:t>
            </w:r>
            <w:r w:rsidR="00482C7A">
              <w:rPr>
                <w:rFonts w:ascii="Times New Roman" w:hAnsi="Times New Roman" w:cs="Times New Roman"/>
                <w:lang w:val="en-IN" w:bidi="hi-IN"/>
              </w:rPr>
              <w:t xml:space="preserve"> ( Check sheet, Histogram, Paraeto Analysis,Fish bone diagram, Scatter Diagram, Flow Chart, Control Chart )</w:t>
            </w:r>
            <w:r>
              <w:rPr>
                <w:rFonts w:ascii="Times New Roman" w:hAnsi="Times New Roman" w:cs="Times New Roman"/>
                <w:lang w:val="en-IN" w:bidi="hi-IN"/>
              </w:rPr>
              <w:t>.</w:t>
            </w:r>
          </w:p>
        </w:tc>
      </w:tr>
    </w:tbl>
    <w:p w:rsidR="00503C55" w:rsidRPr="00CD2DEA" w:rsidRDefault="00503C55" w:rsidP="00503C55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7435F8" w:rsidRPr="00CD2DEA" w:rsidRDefault="007435F8" w:rsidP="00AB080A">
      <w:pPr>
        <w:spacing w:line="240" w:lineRule="auto"/>
        <w:rPr>
          <w:rFonts w:ascii="Times New Roman" w:hAnsi="Times New Roman" w:cs="Times New Roman"/>
        </w:rPr>
      </w:pPr>
    </w:p>
    <w:p w:rsidR="0072756F" w:rsidRPr="00CD2DEA" w:rsidRDefault="0072756F" w:rsidP="001D53D1">
      <w:pPr>
        <w:pStyle w:val="Heading9"/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411"/>
        <w:gridCol w:w="1843"/>
        <w:gridCol w:w="6945"/>
      </w:tblGrid>
      <w:tr w:rsidR="001D53D1" w:rsidRPr="00CD2DEA" w:rsidTr="001D53D1">
        <w:trPr>
          <w:trHeight w:val="425"/>
        </w:trPr>
        <w:tc>
          <w:tcPr>
            <w:tcW w:w="11199" w:type="dxa"/>
            <w:gridSpan w:val="3"/>
            <w:shd w:val="clear" w:color="auto" w:fill="D9D9D9" w:themeFill="background1" w:themeFillShade="D9"/>
            <w:vAlign w:val="center"/>
          </w:tcPr>
          <w:p w:rsidR="001D53D1" w:rsidRPr="00CD2DEA" w:rsidRDefault="001D53D1" w:rsidP="001D53D1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1D53D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Work Experience – Key Project Details</w:t>
            </w:r>
          </w:p>
        </w:tc>
      </w:tr>
      <w:tr w:rsidR="00410146" w:rsidRPr="00CD2DEA" w:rsidTr="00CF42A3">
        <w:trPr>
          <w:trHeight w:val="425"/>
        </w:trPr>
        <w:tc>
          <w:tcPr>
            <w:tcW w:w="11199" w:type="dxa"/>
            <w:gridSpan w:val="3"/>
            <w:shd w:val="clear" w:color="auto" w:fill="F2F2F2" w:themeFill="background1" w:themeFillShade="F2"/>
            <w:vAlign w:val="center"/>
          </w:tcPr>
          <w:p w:rsidR="00410146" w:rsidRPr="00CD2DEA" w:rsidRDefault="00CF3843" w:rsidP="00253A9E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iCs/>
                <w:sz w:val="20"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t>P2Power Solutions Pvt</w:t>
            </w:r>
            <w:r w:rsidR="00410146" w:rsidRPr="00CD2DEA">
              <w:rPr>
                <w:rFonts w:ascii="Times New Roman" w:hAnsi="Times New Roman" w:cs="Times New Roman"/>
                <w:b/>
                <w:szCs w:val="23"/>
              </w:rPr>
              <w:t>.</w:t>
            </w:r>
            <w:r w:rsidRPr="00CD2DEA">
              <w:rPr>
                <w:rFonts w:ascii="Times New Roman" w:hAnsi="Times New Roman" w:cs="Times New Roman"/>
                <w:b/>
                <w:szCs w:val="23"/>
              </w:rPr>
              <w:t xml:space="preserve"> Ltd., Noida</w:t>
            </w:r>
          </w:p>
        </w:tc>
      </w:tr>
      <w:tr w:rsidR="00BD7C13" w:rsidRPr="00CD2DEA" w:rsidTr="00253A9E">
        <w:trPr>
          <w:trHeight w:val="912"/>
        </w:trPr>
        <w:tc>
          <w:tcPr>
            <w:tcW w:w="11199" w:type="dxa"/>
            <w:gridSpan w:val="3"/>
            <w:shd w:val="clear" w:color="auto" w:fill="FFFFFF" w:themeFill="background1"/>
            <w:vAlign w:val="center"/>
          </w:tcPr>
          <w:p w:rsidR="008E0DE8" w:rsidRPr="00DA22CB" w:rsidRDefault="00DA22CB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DA22CB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2 Power Solutions was established in 2006 in the R&amp;D lab of IIT Kharagpur by a group of IIT B.Tech students and faculty. The company was built with the vision to provide energy efficient solutions through continuous technology innovations.</w:t>
            </w:r>
          </w:p>
        </w:tc>
      </w:tr>
      <w:tr w:rsidR="00B93E24" w:rsidRPr="00CD2DEA" w:rsidTr="00253A9E">
        <w:trPr>
          <w:trHeight w:val="46"/>
        </w:trPr>
        <w:tc>
          <w:tcPr>
            <w:tcW w:w="11199" w:type="dxa"/>
            <w:gridSpan w:val="3"/>
            <w:shd w:val="clear" w:color="auto" w:fill="F2F2F2" w:themeFill="background1" w:themeFillShade="F2"/>
            <w:vAlign w:val="center"/>
          </w:tcPr>
          <w:p w:rsidR="00B93E24" w:rsidRPr="00253A9E" w:rsidRDefault="00253A9E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s Executed</w:t>
            </w:r>
          </w:p>
        </w:tc>
      </w:tr>
      <w:tr w:rsidR="00860A4F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860A4F" w:rsidRPr="00253A9E" w:rsidRDefault="00B93E24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860A4F" w:rsidRPr="00253A9E" w:rsidRDefault="003E39EA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 xml:space="preserve">300 Amp. Active </w:t>
            </w:r>
            <w:r w:rsidR="001D53D1">
              <w:rPr>
                <w:rFonts w:ascii="Times New Roman" w:hAnsi="Times New Roman" w:cs="Times New Roman"/>
                <w:b/>
                <w:bCs/>
                <w:szCs w:val="24"/>
              </w:rPr>
              <w:t>filt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Engine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253A9E" w:rsidRDefault="00D22331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Volta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olidwork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C02FA4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 xml:space="preserve">Roles </w:t>
            </w:r>
            <w:r w:rsidR="00DF6048" w:rsidRPr="00253A9E">
              <w:rPr>
                <w:rFonts w:ascii="Times New Roman" w:hAnsi="Times New Roman" w:cs="Times New Roman"/>
                <w:b/>
                <w:szCs w:val="24"/>
              </w:rPr>
              <w:t>and Responsibilities</w:t>
            </w:r>
          </w:p>
        </w:tc>
        <w:tc>
          <w:tcPr>
            <w:tcW w:w="6945" w:type="dxa"/>
            <w:vAlign w:val="center"/>
          </w:tcPr>
          <w:p w:rsidR="00DF6048" w:rsidRPr="00C2635D" w:rsidRDefault="00C2635D" w:rsidP="00C2635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Preparation </w:t>
            </w:r>
            <w:r w:rsidR="00587D45"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of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omplete assembly of 300</w:t>
            </w:r>
            <w:r w:rsidRPr="00C2635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amp. Active filter by using sheet metal concept an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dvance mate concept in Solidworks.</w:t>
            </w:r>
          </w:p>
          <w:p w:rsidR="00C2635D" w:rsidRPr="003700CA" w:rsidRDefault="00C2635D" w:rsidP="00C2635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lso</w:t>
            </w:r>
            <w:r w:rsidR="00887C21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3-D model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Preparation of</w:t>
            </w:r>
            <w:r w:rsidR="003700C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following Items :-</w:t>
            </w:r>
          </w:p>
          <w:p w:rsidR="003700CA" w:rsidRPr="003700CA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ounting Plate, Contactor, Insulator, Relay etc.</w:t>
            </w:r>
          </w:p>
          <w:p w:rsidR="003700CA" w:rsidRPr="003700CA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MPS, </w:t>
            </w:r>
            <w:r w:rsidR="009E665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CCB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Terminal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Block, Pre charge resistance etc.</w:t>
            </w:r>
          </w:p>
          <w:p w:rsidR="003700CA" w:rsidRPr="009E6654" w:rsidRDefault="003700CA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MI Card, DSP Controller</w:t>
            </w:r>
            <w:r w:rsidR="009E665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Selector Switch, MCV etc.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ensor Card, Shocket, Stack, Choke, Briddle Resistance etc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ipple Resistance, Ripple Capacitor, Gate Driver etc.</w:t>
            </w:r>
          </w:p>
          <w:p w:rsidR="009E6654" w:rsidRPr="009E6654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nobber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esistance,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Snobber Capacitor, </w:t>
            </w:r>
            <w:r w:rsidR="00D308E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etc.</w:t>
            </w:r>
          </w:p>
          <w:p w:rsidR="009E6654" w:rsidRPr="00C2635D" w:rsidRDefault="009E6654" w:rsidP="003700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b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GBT, Blower</w:t>
            </w:r>
            <w:r w:rsidR="00D308E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Top Mounting, Gasket etc.</w:t>
            </w:r>
          </w:p>
        </w:tc>
      </w:tr>
      <w:tr w:rsidR="007435F8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7435F8" w:rsidRPr="00253A9E" w:rsidRDefault="007435F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7435F8" w:rsidRPr="00253A9E" w:rsidRDefault="007435F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of</w:t>
            </w:r>
            <w:r w:rsidR="00AC4C83">
              <w:rPr>
                <w:rFonts w:ascii="Times New Roman" w:hAnsi="Times New Roman" w:cs="Times New Roman"/>
                <w:b/>
                <w:bCs/>
                <w:szCs w:val="24"/>
              </w:rPr>
              <w:t xml:space="preserve"> Plates,</w:t>
            </w: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 xml:space="preserve"> Heat Sink  and Heat Sink Base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253A9E">
              <w:rPr>
                <w:rFonts w:ascii="Times New Roman" w:hAnsi="Times New Roman" w:cs="Times New Roman"/>
                <w:b/>
                <w:bCs/>
                <w:szCs w:val="24"/>
              </w:rPr>
              <w:t>Design Engineer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253A9E" w:rsidRDefault="00A23EC0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HW </w:t>
            </w:r>
            <w:r w:rsidR="00025F84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orge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color w:val="000000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olidworks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Autocad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253A9E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</w:p>
        </w:tc>
        <w:tc>
          <w:tcPr>
            <w:tcW w:w="1843" w:type="dxa"/>
            <w:vAlign w:val="center"/>
          </w:tcPr>
          <w:p w:rsidR="00DF6048" w:rsidRPr="00253A9E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</w:pPr>
            <w:r w:rsidRPr="00253A9E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</w:tc>
        <w:tc>
          <w:tcPr>
            <w:tcW w:w="6945" w:type="dxa"/>
            <w:vAlign w:val="center"/>
          </w:tcPr>
          <w:p w:rsidR="00607D0D" w:rsidRPr="007039D4" w:rsidRDefault="00607D0D" w:rsidP="00607D0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039D4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paration of following :-</w:t>
            </w:r>
          </w:p>
          <w:p w:rsidR="00607D0D" w:rsidRPr="0028600D" w:rsidRDefault="00AC4C83" w:rsidP="00607D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+ve copper and insulation plate for 75 Amp, 100 Amp, 250 Amp And 300 Amp Stack.</w:t>
            </w:r>
          </w:p>
          <w:p w:rsidR="00AC4C83" w:rsidRPr="0028600D" w:rsidRDefault="00AC4C83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eference copper and insulation plate for 75 Amp, 100 Amp, 250 Amp And 300 Amp Stack.</w:t>
            </w:r>
          </w:p>
          <w:p w:rsidR="00AC4C83" w:rsidRPr="0028600D" w:rsidRDefault="00AC4C83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-ve copper and insulation plate for 75 Amp, 100 Amp, 250 Amp And 300 Amp Stack.</w:t>
            </w:r>
          </w:p>
          <w:p w:rsidR="00AC4C83" w:rsidRPr="0028600D" w:rsidRDefault="00036C4D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Heat Sink 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or 75Amp, 100Amp, 250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.</w:t>
            </w:r>
          </w:p>
          <w:p w:rsidR="00AC4C83" w:rsidRPr="00AC4C83" w:rsidRDefault="00587D45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eat Sink Base for 75Amp, 100Amp, 250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.</w:t>
            </w:r>
          </w:p>
          <w:p w:rsidR="00445E9E" w:rsidRPr="00445E9E" w:rsidRDefault="00445E9E" w:rsidP="00AC4C83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omplete 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2-D 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reation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 IGBT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, Capacitor,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Plates, 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Heat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Sink </w:t>
            </w:r>
            <w:r w:rsidR="00222960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nd it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C4C83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ase</w:t>
            </w:r>
            <w:r w:rsidR="00587D4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for 75Amp, 100Amp, 250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mp And 300 Amp Stack in Autocad</w:t>
            </w:r>
            <w:r w:rsidR="00FE3FD5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.</w:t>
            </w:r>
          </w:p>
          <w:p w:rsidR="00AC4C83" w:rsidRPr="004948AC" w:rsidRDefault="004948AC" w:rsidP="004948A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Complete 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3-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Assembly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 Heat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</w:t>
            </w:r>
            <w:r w:rsidR="00A27D62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ink and it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Base for 300 Amp Stack </w:t>
            </w:r>
            <w:r w:rsidR="004B467A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y using Sheet Metal concept a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nd Advance Mate </w:t>
            </w:r>
            <w:r w:rsidR="005C7C1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oncept in Solidworks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.</w:t>
            </w:r>
          </w:p>
          <w:p w:rsidR="004948AC" w:rsidRPr="00AC4C83" w:rsidRDefault="004948AC" w:rsidP="004948AC">
            <w:p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</w:p>
        </w:tc>
      </w:tr>
      <w:tr w:rsidR="007435F8" w:rsidRPr="00CD2DEA" w:rsidTr="00E63327">
        <w:trPr>
          <w:trHeight w:val="57"/>
        </w:trPr>
        <w:tc>
          <w:tcPr>
            <w:tcW w:w="2411" w:type="dxa"/>
            <w:shd w:val="clear" w:color="auto" w:fill="F3F3F3"/>
            <w:vAlign w:val="center"/>
          </w:tcPr>
          <w:p w:rsidR="007435F8" w:rsidRPr="00CD2DEA" w:rsidRDefault="007435F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Project Name</w:t>
            </w:r>
          </w:p>
        </w:tc>
        <w:tc>
          <w:tcPr>
            <w:tcW w:w="8788" w:type="dxa"/>
            <w:gridSpan w:val="2"/>
            <w:vAlign w:val="center"/>
          </w:tcPr>
          <w:p w:rsidR="007435F8" w:rsidRPr="00CD2DEA" w:rsidRDefault="00547260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szCs w:val="23"/>
              </w:rPr>
              <w:t>800 Kvar</w:t>
            </w:r>
            <w:r w:rsidR="00CA1576">
              <w:rPr>
                <w:rFonts w:ascii="Times New Roman" w:hAnsi="Times New Roman" w:cs="Times New Roman"/>
                <w:b/>
                <w:bCs/>
                <w:szCs w:val="23"/>
              </w:rPr>
              <w:t xml:space="preserve"> and 1000 Kvar</w:t>
            </w:r>
            <w:r w:rsidR="00DF6048" w:rsidRPr="00CD2DEA">
              <w:rPr>
                <w:rFonts w:ascii="Times New Roman" w:hAnsi="Times New Roman" w:cs="Times New Roman"/>
                <w:b/>
                <w:bCs/>
                <w:szCs w:val="23"/>
              </w:rPr>
              <w:t xml:space="preserve"> </w:t>
            </w:r>
            <w:r w:rsidR="00CA1576">
              <w:rPr>
                <w:rFonts w:ascii="Times New Roman" w:hAnsi="Times New Roman" w:cs="Times New Roman"/>
                <w:b/>
                <w:bCs/>
                <w:szCs w:val="23"/>
              </w:rPr>
              <w:t>HPFC</w:t>
            </w:r>
            <w:r>
              <w:rPr>
                <w:rFonts w:ascii="Times New Roman" w:hAnsi="Times New Roman" w:cs="Times New Roman"/>
                <w:b/>
                <w:bCs/>
                <w:szCs w:val="23"/>
              </w:rPr>
              <w:t xml:space="preserve"> (Hybrid Power Factor Correction</w:t>
            </w:r>
            <w:r w:rsidR="00222960">
              <w:rPr>
                <w:rFonts w:ascii="Times New Roman" w:hAnsi="Times New Roman" w:cs="Times New Roman"/>
                <w:b/>
                <w:bCs/>
                <w:szCs w:val="23"/>
              </w:rPr>
              <w:t>) Panel</w:t>
            </w:r>
            <w:r w:rsidR="00DF6048" w:rsidRPr="00CD2DEA">
              <w:rPr>
                <w:rFonts w:ascii="Times New Roman" w:hAnsi="Times New Roman" w:cs="Times New Roman"/>
                <w:b/>
                <w:bCs/>
                <w:szCs w:val="23"/>
              </w:rPr>
              <w:t>.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 w:val="restart"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bCs/>
                <w:szCs w:val="23"/>
              </w:rPr>
              <w:t>Role:</w:t>
            </w:r>
          </w:p>
        </w:tc>
        <w:tc>
          <w:tcPr>
            <w:tcW w:w="6945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bCs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bCs/>
                <w:szCs w:val="23"/>
              </w:rPr>
              <w:t>Design Engineer</w:t>
            </w:r>
            <w:r w:rsidR="000779DC">
              <w:rPr>
                <w:rFonts w:ascii="Times New Roman" w:hAnsi="Times New Roman" w:cs="Times New Roman"/>
                <w:b/>
                <w:bCs/>
                <w:szCs w:val="23"/>
              </w:rPr>
              <w:t xml:space="preserve"> 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D22331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D22331">
              <w:rPr>
                <w:rFonts w:ascii="Times New Roman" w:hAnsi="Times New Roman" w:cs="Times New Roman"/>
                <w:b/>
                <w:color w:val="000000"/>
                <w:shd w:val="clear" w:color="auto" w:fill="FFFFFF"/>
              </w:rPr>
              <w:t>Client:</w:t>
            </w:r>
          </w:p>
        </w:tc>
        <w:tc>
          <w:tcPr>
            <w:tcW w:w="6945" w:type="dxa"/>
            <w:vAlign w:val="center"/>
          </w:tcPr>
          <w:p w:rsidR="00DF6048" w:rsidRPr="00CD2DEA" w:rsidRDefault="00D22331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ricolite Electricals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D2DE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Tool:</w:t>
            </w:r>
          </w:p>
        </w:tc>
        <w:tc>
          <w:tcPr>
            <w:tcW w:w="6945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CD2DEA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utocad</w:t>
            </w:r>
          </w:p>
        </w:tc>
      </w:tr>
      <w:tr w:rsidR="00DF6048" w:rsidRPr="00CD2DEA" w:rsidTr="00E63327">
        <w:trPr>
          <w:trHeight w:val="57"/>
        </w:trPr>
        <w:tc>
          <w:tcPr>
            <w:tcW w:w="2411" w:type="dxa"/>
            <w:vMerge/>
            <w:shd w:val="clear" w:color="auto" w:fill="F3F3F3"/>
            <w:vAlign w:val="center"/>
          </w:tcPr>
          <w:p w:rsidR="00DF6048" w:rsidRPr="00CD2DEA" w:rsidRDefault="00DF6048" w:rsidP="00253A9E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 w:val="20"/>
                <w:szCs w:val="23"/>
              </w:rPr>
            </w:pPr>
          </w:p>
        </w:tc>
        <w:tc>
          <w:tcPr>
            <w:tcW w:w="1843" w:type="dxa"/>
            <w:vAlign w:val="center"/>
          </w:tcPr>
          <w:p w:rsidR="00DF6048" w:rsidRPr="00CD2DEA" w:rsidRDefault="00DF6048" w:rsidP="005C3A70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</w:tc>
        <w:tc>
          <w:tcPr>
            <w:tcW w:w="6945" w:type="dxa"/>
            <w:vAlign w:val="center"/>
          </w:tcPr>
          <w:p w:rsidR="00A23EC0" w:rsidRPr="00D15C20" w:rsidRDefault="00A23EC0" w:rsidP="00A23EC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D15C20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paration of following :-</w:t>
            </w:r>
          </w:p>
          <w:p w:rsidR="00DF6048" w:rsidRPr="0028600D" w:rsidRDefault="0028600D" w:rsidP="002860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General Arrangement  Diagram</w:t>
            </w:r>
          </w:p>
          <w:p w:rsidR="0028600D" w:rsidRPr="0028600D" w:rsidRDefault="0028600D" w:rsidP="0028600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gle Line Diagram</w:t>
            </w:r>
          </w:p>
          <w:p w:rsidR="00A23EC0" w:rsidRPr="0028600D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ill Of Material</w:t>
            </w:r>
            <w:r w:rsidR="00B17338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</w:p>
          <w:p w:rsidR="00A23EC0" w:rsidRPr="0028600D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hematic Diagram</w:t>
            </w:r>
          </w:p>
          <w:p w:rsidR="0028600D" w:rsidRPr="00A23EC0" w:rsidRDefault="00A23EC0" w:rsidP="00A23EC0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 w:rsidRPr="002860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gle Line Diagram</w:t>
            </w:r>
          </w:p>
        </w:tc>
      </w:tr>
    </w:tbl>
    <w:p w:rsidR="00A61FD6" w:rsidRPr="00CD2DEA" w:rsidRDefault="00A61FD6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C767E4" w:rsidRDefault="00C767E4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4948AC" w:rsidRPr="00CD2DEA" w:rsidRDefault="004948AC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199"/>
      </w:tblGrid>
      <w:tr w:rsidR="00E3751E" w:rsidRPr="00CD2DEA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70592E" w:rsidRPr="00CD2DEA" w:rsidRDefault="00E3751E" w:rsidP="005C3A70">
            <w:pPr>
              <w:pStyle w:val="Heading9"/>
              <w:spacing w:before="0" w:after="0"/>
              <w:ind w:right="180"/>
              <w:rPr>
                <w:rFonts w:ascii="Times New Roman" w:hAnsi="Times New Roman" w:cs="Times New Roman"/>
                <w:b/>
                <w:szCs w:val="23"/>
              </w:rPr>
            </w:pPr>
            <w:r w:rsidRPr="00CD2DEA">
              <w:rPr>
                <w:rFonts w:ascii="Times New Roman" w:hAnsi="Times New Roman" w:cs="Times New Roman"/>
                <w:b/>
                <w:szCs w:val="23"/>
              </w:rPr>
              <w:lastRenderedPageBreak/>
              <w:t>Ca</w:t>
            </w:r>
            <w:r w:rsidR="004563B9">
              <w:rPr>
                <w:rFonts w:ascii="Times New Roman" w:hAnsi="Times New Roman" w:cs="Times New Roman"/>
                <w:b/>
                <w:szCs w:val="23"/>
              </w:rPr>
              <w:t>ire C</w:t>
            </w:r>
            <w:r w:rsidR="00E12827" w:rsidRPr="00CD2DEA">
              <w:rPr>
                <w:rFonts w:ascii="Times New Roman" w:hAnsi="Times New Roman" w:cs="Times New Roman"/>
                <w:b/>
                <w:szCs w:val="23"/>
              </w:rPr>
              <w:t>onsult</w:t>
            </w:r>
            <w:r w:rsidR="00953791" w:rsidRPr="00CD2DEA">
              <w:rPr>
                <w:rFonts w:ascii="Times New Roman" w:hAnsi="Times New Roman" w:cs="Times New Roman"/>
                <w:b/>
                <w:szCs w:val="23"/>
              </w:rPr>
              <w:t>, Greater Noida</w:t>
            </w:r>
          </w:p>
        </w:tc>
      </w:tr>
      <w:tr w:rsidR="00BD7C13" w:rsidRPr="00CD2DEA" w:rsidTr="00905688">
        <w:trPr>
          <w:trHeight w:val="781"/>
        </w:trPr>
        <w:tc>
          <w:tcPr>
            <w:tcW w:w="1119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D7C13" w:rsidRPr="00CD2DEA" w:rsidRDefault="00BD7C13" w:rsidP="005C3A70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  <w:iCs/>
                <w:szCs w:val="23"/>
              </w:rPr>
            </w:pPr>
            <w:r w:rsidRPr="00CD2DEA">
              <w:rPr>
                <w:rFonts w:ascii="Times New Roman" w:hAnsi="Times New Roman" w:cs="Times New Roman"/>
                <w:sz w:val="23"/>
                <w:szCs w:val="23"/>
                <w:lang w:val="en-IN" w:bidi="hi-IN"/>
              </w:rPr>
              <w:t>Caire Consult is a leading company in India, designing and manufacturing state of the art products for HVAC control and management systems under the brand 'CONAIRE'.</w:t>
            </w:r>
          </w:p>
        </w:tc>
      </w:tr>
      <w:tr w:rsidR="00567127" w:rsidRPr="00CD2DEA" w:rsidTr="00905688">
        <w:trPr>
          <w:trHeight w:val="7133"/>
        </w:trPr>
        <w:tc>
          <w:tcPr>
            <w:tcW w:w="111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:rsidR="00567127" w:rsidRDefault="003E49BC" w:rsidP="005C3A70">
            <w:pPr>
              <w:spacing w:after="0" w:line="240" w:lineRule="auto"/>
              <w:ind w:right="180"/>
              <w:rPr>
                <w:rFonts w:ascii="Times New Roman" w:hAnsi="Times New Roman" w:cs="Times New Roman"/>
                <w:b/>
                <w:szCs w:val="24"/>
              </w:rPr>
            </w:pPr>
            <w:r w:rsidRPr="006A295C">
              <w:rPr>
                <w:rFonts w:ascii="Times New Roman" w:hAnsi="Times New Roman" w:cs="Times New Roman"/>
                <w:b/>
                <w:szCs w:val="24"/>
              </w:rPr>
              <w:t>Roles and Responsibilities</w:t>
            </w:r>
          </w:p>
          <w:p w:rsidR="003E49BC" w:rsidRPr="003E49BC" w:rsidRDefault="003E49B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sz w:val="24"/>
                <w:szCs w:val="24"/>
              </w:rPr>
            </w:pPr>
          </w:p>
          <w:p w:rsidR="003E49BC" w:rsidRDefault="003E49BC" w:rsidP="003E49BC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 w:rsidRPr="003E49BC">
              <w:rPr>
                <w:rFonts w:ascii="Calibri" w:hAnsi="Calibri"/>
                <w:b/>
                <w:bCs/>
                <w:sz w:val="23"/>
                <w:szCs w:val="23"/>
              </w:rPr>
              <w:t xml:space="preserve">Incoming Inspection / Receipt Inspection:- </w:t>
            </w:r>
            <w:r w:rsidR="00BF1AFC" w:rsidRPr="00BF1AFC">
              <w:rPr>
                <w:rFonts w:ascii="Calibri" w:hAnsi="Calibri"/>
                <w:bCs/>
                <w:sz w:val="23"/>
                <w:szCs w:val="23"/>
              </w:rPr>
              <w:t>1.Request for inspection from store.</w:t>
            </w:r>
          </w:p>
          <w:p w:rsidR="00F367F6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F367F6">
              <w:t xml:space="preserve"> </w:t>
            </w:r>
            <w:r w:rsidR="00F367F6">
              <w:rPr>
                <w:rFonts w:ascii="Calibri" w:hAnsi="Calibri" w:cs="Calibri"/>
                <w:sz w:val="23"/>
                <w:szCs w:val="23"/>
              </w:rPr>
              <w:t>T</w:t>
            </w:r>
            <w:r w:rsidR="00F367F6" w:rsidRPr="00F367F6">
              <w:rPr>
                <w:rFonts w:ascii="Calibri" w:hAnsi="Calibri" w:cs="Calibri"/>
                <w:sz w:val="23"/>
                <w:szCs w:val="23"/>
              </w:rPr>
              <w:t xml:space="preserve">esting of each raw material before it is used in the production </w:t>
            </w:r>
          </w:p>
          <w:p w:rsidR="00BF1AFC" w:rsidRDefault="00F367F6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</w:t>
            </w:r>
            <w:r w:rsidRPr="00F367F6">
              <w:rPr>
                <w:rFonts w:ascii="Calibri" w:hAnsi="Calibri" w:cs="Calibri"/>
                <w:sz w:val="23"/>
                <w:szCs w:val="23"/>
              </w:rPr>
              <w:t>process.</w:t>
            </w:r>
          </w:p>
          <w:p w:rsidR="00BF1AF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(A)  GI Sheet guage inspection by using micrometer.</w:t>
            </w:r>
          </w:p>
          <w:p w:rsidR="003E49B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(B)  GI Sheet Coating</w:t>
            </w:r>
            <w:r w:rsidR="003E49BC" w:rsidRPr="003E49BC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measurement by using coating tester.</w:t>
            </w:r>
          </w:p>
          <w:p w:rsidR="00A755F1" w:rsidRDefault="009277FF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(C)  Dimen</w:t>
            </w:r>
            <w:r w:rsidR="00CF0369">
              <w:rPr>
                <w:rFonts w:ascii="Calibri" w:hAnsi="Calibri" w:cs="Calibri"/>
                <w:sz w:val="23"/>
                <w:szCs w:val="23"/>
              </w:rPr>
              <w:t>s</w:t>
            </w:r>
            <w:r>
              <w:rPr>
                <w:rFonts w:ascii="Calibri" w:hAnsi="Calibri" w:cs="Calibri"/>
                <w:sz w:val="23"/>
                <w:szCs w:val="23"/>
              </w:rPr>
              <w:t>ions of Bearing Square shaft by using Vernier</w:t>
            </w:r>
            <w:r w:rsidR="00D77015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>
              <w:rPr>
                <w:rFonts w:ascii="Calibri" w:hAnsi="Calibri" w:cs="Calibri"/>
                <w:sz w:val="23"/>
                <w:szCs w:val="23"/>
              </w:rPr>
              <w:t>Caliper</w:t>
            </w:r>
            <w:r w:rsidR="00A755F1">
              <w:rPr>
                <w:rFonts w:ascii="Calibri" w:hAnsi="Calibri" w:cs="Calibri"/>
                <w:sz w:val="23"/>
                <w:szCs w:val="23"/>
              </w:rPr>
              <w:t>.</w:t>
            </w:r>
          </w:p>
          <w:p w:rsidR="00D77015" w:rsidRDefault="00D77015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(D)  Inspection Of Gears, Bush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, Blades, pin-85 mm. </w:t>
            </w:r>
            <w:r>
              <w:rPr>
                <w:rFonts w:ascii="Calibri" w:hAnsi="Calibri" w:cs="Calibri"/>
                <w:sz w:val="23"/>
                <w:szCs w:val="23"/>
              </w:rPr>
              <w:t>etc.</w:t>
            </w:r>
          </w:p>
          <w:p w:rsidR="00BF1AFC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3. Preparation of Incoming Inspection Report.</w:t>
            </w:r>
          </w:p>
          <w:p w:rsidR="005E17AE" w:rsidRDefault="00BF1AFC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4. Material Confirm / Non-Confirm as per Control Plan.</w:t>
            </w:r>
          </w:p>
          <w:p w:rsidR="00D77015" w:rsidRDefault="009A4AA9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 xml:space="preserve"> 5. </w:t>
            </w:r>
            <w:r w:rsidR="00A755F1">
              <w:rPr>
                <w:rFonts w:ascii="Calibri" w:hAnsi="Calibri" w:cs="Calibri"/>
                <w:sz w:val="23"/>
                <w:szCs w:val="23"/>
              </w:rPr>
              <w:t>Provide Information to store and</w:t>
            </w:r>
            <w:r w:rsidR="00F367F6">
              <w:rPr>
                <w:rFonts w:ascii="Calibri" w:hAnsi="Calibri" w:cs="Calibri"/>
                <w:sz w:val="23"/>
                <w:szCs w:val="23"/>
              </w:rPr>
              <w:t xml:space="preserve"> they </w:t>
            </w:r>
            <w:r w:rsidR="00A755F1">
              <w:rPr>
                <w:rFonts w:ascii="Calibri" w:hAnsi="Calibri" w:cs="Calibri"/>
                <w:sz w:val="23"/>
                <w:szCs w:val="23"/>
              </w:rPr>
              <w:t xml:space="preserve">take action as per </w:t>
            </w:r>
          </w:p>
          <w:p w:rsidR="009A4AA9" w:rsidRDefault="00D77015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“procedure for control of Non-Confirming Product”.</w:t>
            </w:r>
          </w:p>
          <w:p w:rsidR="0029575F" w:rsidRPr="003E49BC" w:rsidRDefault="0029575F" w:rsidP="003E49B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</w:p>
          <w:p w:rsidR="005E17AE" w:rsidRPr="005E17AE" w:rsidRDefault="00C21F49" w:rsidP="005E17AE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>In-process I</w:t>
            </w:r>
            <w:r w:rsidR="005E17AE">
              <w:rPr>
                <w:rFonts w:ascii="Calibri" w:hAnsi="Calibri"/>
                <w:b/>
                <w:bCs/>
                <w:sz w:val="23"/>
                <w:szCs w:val="23"/>
              </w:rPr>
              <w:t>nspection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/ Set-up Approval </w:t>
            </w:r>
            <w:r w:rsidR="005E17AE" w:rsidRPr="005E17AE">
              <w:rPr>
                <w:rFonts w:ascii="Calibri" w:hAnsi="Calibri"/>
                <w:b/>
                <w:bCs/>
                <w:sz w:val="23"/>
                <w:szCs w:val="23"/>
              </w:rPr>
              <w:t xml:space="preserve">:- </w:t>
            </w:r>
            <w:r w:rsidR="0029575F">
              <w:rPr>
                <w:rFonts w:ascii="Calibri" w:hAnsi="Calibri"/>
                <w:bCs/>
                <w:sz w:val="23"/>
                <w:szCs w:val="23"/>
              </w:rPr>
              <w:t>1.Request for set-up approval from production</w:t>
            </w:r>
            <w:r w:rsidR="005E17AE" w:rsidRPr="005E17AE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9277FF" w:rsidRDefault="005E17AE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>Dimen</w:t>
            </w:r>
            <w:r w:rsidR="00322398" w:rsidRPr="00322398">
              <w:rPr>
                <w:rFonts w:ascii="Calibri" w:hAnsi="Calibri" w:cs="Calibri"/>
                <w:b/>
                <w:sz w:val="23"/>
                <w:szCs w:val="23"/>
              </w:rPr>
              <w:t>s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>ion</w:t>
            </w:r>
            <w:r w:rsidR="00322398" w:rsidRPr="00322398">
              <w:rPr>
                <w:rFonts w:ascii="Calibri" w:hAnsi="Calibri" w:cs="Calibri"/>
                <w:b/>
                <w:sz w:val="23"/>
                <w:szCs w:val="23"/>
              </w:rPr>
              <w:t>al</w:t>
            </w:r>
            <w:r w:rsidR="0029575F" w:rsidRPr="00322398">
              <w:rPr>
                <w:rFonts w:ascii="Calibri" w:hAnsi="Calibri" w:cs="Calibri"/>
                <w:b/>
                <w:sz w:val="23"/>
                <w:szCs w:val="23"/>
              </w:rPr>
              <w:t xml:space="preserve"> inspection</w:t>
            </w:r>
            <w:r w:rsidR="00322398">
              <w:rPr>
                <w:rFonts w:ascii="Calibri" w:hAnsi="Calibri" w:cs="Calibri"/>
                <w:sz w:val="23"/>
                <w:szCs w:val="23"/>
              </w:rPr>
              <w:t xml:space="preserve">-Inspection of length, Width &amp; height </w:t>
            </w:r>
            <w:r w:rsidR="009277FF">
              <w:rPr>
                <w:rFonts w:ascii="Calibri" w:hAnsi="Calibri" w:cs="Calibri"/>
                <w:sz w:val="23"/>
                <w:szCs w:val="23"/>
              </w:rPr>
              <w:t xml:space="preserve">by </w:t>
            </w:r>
          </w:p>
          <w:p w:rsidR="00322398" w:rsidRDefault="009277FF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using measuring tape </w:t>
            </w:r>
            <w:r w:rsidR="00322398">
              <w:rPr>
                <w:rFonts w:ascii="Calibri" w:hAnsi="Calibri" w:cs="Calibri"/>
                <w:sz w:val="23"/>
                <w:szCs w:val="23"/>
              </w:rPr>
              <w:t xml:space="preserve">of  Following :-                                      </w:t>
            </w:r>
          </w:p>
          <w:p w:rsidR="00322398" w:rsidRPr="00322398" w:rsidRDefault="00322398" w:rsidP="00322398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 w:rsidRPr="00322398">
              <w:rPr>
                <w:rFonts w:ascii="Calibri" w:hAnsi="Calibri" w:cs="Calibri"/>
                <w:sz w:val="23"/>
                <w:szCs w:val="23"/>
              </w:rPr>
              <w:t>VAQs (Variable</w:t>
            </w:r>
            <w:r w:rsidR="000A1199">
              <w:rPr>
                <w:rFonts w:ascii="Calibri" w:hAnsi="Calibri" w:cs="Calibri"/>
                <w:sz w:val="23"/>
                <w:szCs w:val="23"/>
              </w:rPr>
              <w:t xml:space="preserve"> Air Quality station</w:t>
            </w:r>
            <w:r w:rsidRPr="00322398">
              <w:rPr>
                <w:rFonts w:ascii="Calibri" w:hAnsi="Calibri" w:cs="Calibri"/>
                <w:sz w:val="23"/>
                <w:szCs w:val="23"/>
              </w:rPr>
              <w:t xml:space="preserve"> ) and </w:t>
            </w:r>
          </w:p>
          <w:p w:rsidR="005E17AE" w:rsidRDefault="00322398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 (B) VCD   (Volume Control Damper )</w:t>
            </w:r>
          </w:p>
          <w:p w:rsidR="00631F11" w:rsidRDefault="00036D0F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3.</w:t>
            </w:r>
            <w:r w:rsidR="002A2E26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 w:rsidR="0072120A">
              <w:rPr>
                <w:rFonts w:ascii="Calibri" w:hAnsi="Calibri" w:cs="Calibri"/>
                <w:b/>
                <w:sz w:val="23"/>
                <w:szCs w:val="23"/>
              </w:rPr>
              <w:t>Visual Inspection-</w:t>
            </w:r>
            <w:r w:rsidR="0072120A">
              <w:rPr>
                <w:rFonts w:ascii="Calibri" w:hAnsi="Calibri" w:cs="Calibri"/>
                <w:sz w:val="23"/>
                <w:szCs w:val="23"/>
              </w:rPr>
              <w:t xml:space="preserve">Checking of Rotation of blades ( open/close ) </w:t>
            </w:r>
            <w:r w:rsidR="00631F11">
              <w:rPr>
                <w:rFonts w:ascii="Calibri" w:hAnsi="Calibri" w:cs="Calibri"/>
                <w:sz w:val="23"/>
                <w:szCs w:val="23"/>
              </w:rPr>
              <w:t>,</w:t>
            </w:r>
          </w:p>
          <w:p w:rsidR="00036D0F" w:rsidRPr="00482C7A" w:rsidRDefault="00631F11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                 Actuator fitting, Leakage in pipe etc.</w:t>
            </w:r>
            <w:r w:rsidR="00482C7A">
              <w:rPr>
                <w:rFonts w:ascii="Calibri" w:hAnsi="Calibri" w:cs="Calibri"/>
                <w:sz w:val="23"/>
                <w:szCs w:val="23"/>
              </w:rPr>
              <w:t xml:space="preserve"> </w:t>
            </w:r>
            <w:r w:rsidR="0072120A">
              <w:rPr>
                <w:rFonts w:ascii="Calibri" w:hAnsi="Calibri" w:cs="Calibri"/>
                <w:sz w:val="23"/>
                <w:szCs w:val="23"/>
              </w:rPr>
              <w:t>performs properly or not.</w:t>
            </w:r>
          </w:p>
          <w:p w:rsidR="00E07938" w:rsidRDefault="00E07938" w:rsidP="005E1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sz w:val="23"/>
                <w:szCs w:val="23"/>
              </w:rPr>
            </w:pPr>
          </w:p>
          <w:p w:rsidR="00E07938" w:rsidRPr="000A1199" w:rsidRDefault="00E07938" w:rsidP="00E07938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Control of Monitoring and Measuring Equipments </w:t>
            </w:r>
            <w:r w:rsidRPr="005E17AE">
              <w:rPr>
                <w:rFonts w:ascii="Calibri" w:hAnsi="Calibri"/>
                <w:b/>
                <w:bCs/>
                <w:sz w:val="23"/>
                <w:szCs w:val="23"/>
              </w:rPr>
              <w:t xml:space="preserve">:- </w:t>
            </w:r>
            <w:r>
              <w:rPr>
                <w:rFonts w:ascii="Calibri" w:hAnsi="Calibri"/>
                <w:bCs/>
                <w:sz w:val="23"/>
                <w:szCs w:val="23"/>
              </w:rPr>
              <w:t>1.</w:t>
            </w:r>
            <w:r w:rsidR="00D26615">
              <w:rPr>
                <w:rFonts w:ascii="Calibri" w:hAnsi="Calibri"/>
                <w:bCs/>
                <w:sz w:val="23"/>
                <w:szCs w:val="23"/>
              </w:rPr>
              <w:t>Prepare Calib</w:t>
            </w:r>
            <w:r w:rsidR="000A1199">
              <w:rPr>
                <w:rFonts w:ascii="Calibri" w:hAnsi="Calibri"/>
                <w:bCs/>
                <w:sz w:val="23"/>
                <w:szCs w:val="23"/>
              </w:rPr>
              <w:t xml:space="preserve">ration plan for VAQs </w:t>
            </w:r>
            <w:r w:rsidR="00D26615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0A1199" w:rsidRDefault="000A119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 w:rsidRPr="000A1199"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</w:t>
            </w: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2</w:t>
            </w:r>
            <w:r w:rsidRPr="000A1199">
              <w:rPr>
                <w:rFonts w:ascii="Calibri" w:hAnsi="Calibri"/>
                <w:bCs/>
                <w:sz w:val="23"/>
                <w:szCs w:val="23"/>
              </w:rPr>
              <w:t>. Provide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air flow from VFD to VAQs and take readings from </w:t>
            </w:r>
          </w:p>
          <w:p w:rsidR="00905688" w:rsidRDefault="000A119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</w:t>
            </w:r>
            <w:r w:rsidR="00905688">
              <w:rPr>
                <w:rFonts w:ascii="Calibri" w:hAnsi="Calibri"/>
                <w:bCs/>
                <w:sz w:val="23"/>
                <w:szCs w:val="23"/>
              </w:rPr>
              <w:t xml:space="preserve">       Manometer and get Calibration values from Lab View</w:t>
            </w:r>
          </w:p>
          <w:p w:rsidR="000A1199" w:rsidRDefault="00905688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 </w:t>
            </w:r>
            <w:r w:rsidR="000A1199">
              <w:rPr>
                <w:rFonts w:ascii="Calibri" w:hAnsi="Calibri"/>
                <w:bCs/>
                <w:sz w:val="23"/>
                <w:szCs w:val="23"/>
              </w:rPr>
              <w:t>Software</w:t>
            </w:r>
            <w:r w:rsidR="004E37F8">
              <w:rPr>
                <w:rFonts w:ascii="Calibri" w:hAnsi="Calibri"/>
                <w:bCs/>
                <w:sz w:val="23"/>
                <w:szCs w:val="23"/>
              </w:rPr>
              <w:t>.</w:t>
            </w:r>
          </w:p>
          <w:p w:rsidR="00040369" w:rsidRDefault="004E37F8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3. </w:t>
            </w:r>
            <w:r w:rsidR="00040369">
              <w:rPr>
                <w:rFonts w:ascii="Calibri" w:hAnsi="Calibri"/>
                <w:bCs/>
                <w:sz w:val="23"/>
                <w:szCs w:val="23"/>
              </w:rPr>
              <w:t>Do programming in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Controller </w:t>
            </w:r>
            <w:r w:rsidR="00040369">
              <w:rPr>
                <w:rFonts w:ascii="Calibri" w:hAnsi="Calibri"/>
                <w:bCs/>
                <w:sz w:val="23"/>
                <w:szCs w:val="23"/>
              </w:rPr>
              <w:t xml:space="preserve">by using Smart key or eXtreme  </w:t>
            </w:r>
          </w:p>
          <w:p w:rsidR="004E37F8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Burner-AVR software.</w:t>
            </w:r>
          </w:p>
          <w:p w:rsidR="00040369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</w:t>
            </w:r>
            <w:r w:rsidR="00FB63CF">
              <w:rPr>
                <w:rFonts w:ascii="Calibri" w:hAnsi="Calibri"/>
                <w:bCs/>
                <w:sz w:val="23"/>
                <w:szCs w:val="23"/>
              </w:rPr>
              <w:t xml:space="preserve">                      4. Feed 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 Calibration data </w:t>
            </w:r>
            <w:r w:rsidR="00FB63CF">
              <w:rPr>
                <w:rFonts w:ascii="Calibri" w:hAnsi="Calibri"/>
                <w:bCs/>
                <w:sz w:val="23"/>
                <w:szCs w:val="23"/>
              </w:rPr>
              <w:t>in</w:t>
            </w:r>
            <w:r>
              <w:rPr>
                <w:rFonts w:ascii="Calibri" w:hAnsi="Calibri"/>
                <w:bCs/>
                <w:sz w:val="23"/>
                <w:szCs w:val="23"/>
              </w:rPr>
              <w:t xml:space="preserve">to Controller by using PGD or </w:t>
            </w:r>
          </w:p>
          <w:p w:rsidR="00040369" w:rsidRPr="000A1199" w:rsidRDefault="00040369" w:rsidP="000A1199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/>
                <w:bCs/>
                <w:sz w:val="23"/>
                <w:szCs w:val="23"/>
              </w:rPr>
            </w:pPr>
            <w:r>
              <w:rPr>
                <w:rFonts w:ascii="Calibri" w:hAnsi="Calibri"/>
                <w:bCs/>
                <w:sz w:val="23"/>
                <w:szCs w:val="23"/>
              </w:rPr>
              <w:t xml:space="preserve">                                                                                           Modscan.</w:t>
            </w:r>
          </w:p>
          <w:p w:rsidR="00631F11" w:rsidRPr="000A1199" w:rsidRDefault="00631F11" w:rsidP="00631F1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Cs/>
                <w:sz w:val="23"/>
                <w:szCs w:val="23"/>
              </w:rPr>
            </w:pPr>
          </w:p>
          <w:p w:rsidR="00631F11" w:rsidRPr="00631F11" w:rsidRDefault="00631F11" w:rsidP="00631F11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</w:p>
          <w:p w:rsidR="002A2E26" w:rsidRPr="00E07938" w:rsidRDefault="00CF0369" w:rsidP="00E0793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/>
                <w:b/>
                <w:bCs/>
                <w:sz w:val="23"/>
                <w:szCs w:val="23"/>
              </w:rPr>
            </w:pPr>
            <w:r w:rsidRPr="00E07938">
              <w:rPr>
                <w:rFonts w:ascii="Calibri" w:hAnsi="Calibri"/>
                <w:b/>
                <w:bCs/>
                <w:sz w:val="23"/>
                <w:szCs w:val="23"/>
              </w:rPr>
              <w:t>Final Inspection</w:t>
            </w:r>
            <w:r w:rsidR="002A2E26" w:rsidRPr="00E07938">
              <w:rPr>
                <w:rFonts w:ascii="Calibri" w:hAnsi="Calibri"/>
                <w:b/>
                <w:bCs/>
                <w:sz w:val="23"/>
                <w:szCs w:val="23"/>
              </w:rPr>
              <w:t xml:space="preserve"> / </w:t>
            </w:r>
            <w:r w:rsidRPr="00E07938">
              <w:rPr>
                <w:rFonts w:ascii="Calibri" w:hAnsi="Calibri"/>
                <w:b/>
                <w:bCs/>
                <w:sz w:val="23"/>
                <w:szCs w:val="23"/>
              </w:rPr>
              <w:t>Pre-Dispatch</w:t>
            </w:r>
            <w:r w:rsidR="002A2E26" w:rsidRPr="00E07938">
              <w:rPr>
                <w:rFonts w:ascii="Calibri" w:hAnsi="Calibri"/>
                <w:b/>
                <w:bCs/>
                <w:sz w:val="23"/>
                <w:szCs w:val="23"/>
              </w:rPr>
              <w:t xml:space="preserve"> :- </w:t>
            </w:r>
            <w:r w:rsidR="007C6CC6">
              <w:rPr>
                <w:rFonts w:ascii="Calibri" w:hAnsi="Calibri"/>
                <w:bCs/>
                <w:sz w:val="23"/>
                <w:szCs w:val="23"/>
              </w:rPr>
              <w:t>1. Prepare</w:t>
            </w:r>
            <w:r w:rsidR="002A2E26" w:rsidRPr="00E07938">
              <w:rPr>
                <w:rFonts w:ascii="Calibri" w:hAnsi="Calibri"/>
                <w:bCs/>
                <w:sz w:val="23"/>
                <w:szCs w:val="23"/>
              </w:rPr>
              <w:t xml:space="preserve"> set-up </w:t>
            </w:r>
            <w:r w:rsidR="007C6CC6">
              <w:rPr>
                <w:rFonts w:ascii="Calibri" w:hAnsi="Calibri"/>
                <w:bCs/>
                <w:sz w:val="23"/>
                <w:szCs w:val="23"/>
              </w:rPr>
              <w:t>for final testing of VAQs corresponding to its controller.</w:t>
            </w:r>
          </w:p>
          <w:p w:rsidR="00E17EA9" w:rsidRDefault="002A2E26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/>
                <w:b/>
                <w:bCs/>
                <w:sz w:val="23"/>
                <w:szCs w:val="23"/>
              </w:rPr>
              <w:t xml:space="preserve">                                                                          </w:t>
            </w:r>
            <w:r>
              <w:rPr>
                <w:rFonts w:ascii="Calibri" w:hAnsi="Calibri" w:cs="Calibri"/>
                <w:sz w:val="23"/>
                <w:szCs w:val="23"/>
              </w:rPr>
              <w:t>2.</w:t>
            </w:r>
            <w:r w:rsidR="007C6CC6">
              <w:rPr>
                <w:rFonts w:ascii="Calibri" w:hAnsi="Calibri" w:cs="Calibri"/>
                <w:sz w:val="23"/>
                <w:szCs w:val="23"/>
              </w:rPr>
              <w:t xml:space="preserve"> Check its Modscan data ( Damper position, , differential pressure, Actual </w:t>
            </w:r>
          </w:p>
          <w:p w:rsidR="003E49BC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     </w:t>
            </w:r>
            <w:r w:rsidR="007C6CC6">
              <w:rPr>
                <w:rFonts w:ascii="Calibri" w:hAnsi="Calibri" w:cs="Calibri"/>
                <w:sz w:val="23"/>
                <w:szCs w:val="23"/>
              </w:rPr>
              <w:t>air flow</w:t>
            </w:r>
            <w:r w:rsidRPr="00E17EA9"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>,  Demand air flow, temperature/co2/co set point, Device id etc.)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3. Prepare Label of VAQs , VCD, Fire Damper etc. on Corel Draw Software.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4. Attach Lables to its corresponding dampers.</w:t>
            </w:r>
          </w:p>
          <w:p w:rsidR="00D26615" w:rsidRDefault="00E17EA9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  <w:t xml:space="preserve">                                                                   5. </w:t>
            </w:r>
            <w:r w:rsidR="00D26615">
              <w:rPr>
                <w:rFonts w:ascii="Calibri" w:hAnsi="Calibri" w:cs="Calibri"/>
                <w:sz w:val="23"/>
                <w:szCs w:val="23"/>
              </w:rPr>
              <w:t xml:space="preserve">Prepare Test Certificate of VAQs, VCD, Fire Damper, Grilles etc. </w:t>
            </w:r>
          </w:p>
          <w:p w:rsidR="00BF3B8E" w:rsidRDefault="00BF3B8E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6. Prepare SOP of the process.</w:t>
            </w:r>
          </w:p>
          <w:p w:rsidR="00BF3B8E" w:rsidRDefault="00BF3B8E" w:rsidP="00D26615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3"/>
                <w:szCs w:val="23"/>
              </w:rPr>
            </w:pPr>
            <w:r>
              <w:rPr>
                <w:rFonts w:ascii="Calibri" w:hAnsi="Calibri" w:cs="Calibri"/>
                <w:sz w:val="23"/>
                <w:szCs w:val="23"/>
              </w:rPr>
              <w:t xml:space="preserve">                                                                          7. prepare Commissioning report of site.</w:t>
            </w:r>
          </w:p>
          <w:p w:rsidR="00E17EA9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Cs/>
                <w:sz w:val="23"/>
                <w:szCs w:val="23"/>
                <w:lang w:val="en-IN" w:bidi="hi-IN"/>
              </w:rPr>
            </w:pPr>
          </w:p>
          <w:p w:rsidR="00E17EA9" w:rsidRPr="00CD2DEA" w:rsidRDefault="00E17EA9" w:rsidP="007C6C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sz w:val="23"/>
                <w:szCs w:val="23"/>
                <w:lang w:val="en-IN" w:bidi="hi-IN"/>
              </w:rPr>
            </w:pPr>
          </w:p>
        </w:tc>
      </w:tr>
    </w:tbl>
    <w:p w:rsidR="00FE7568" w:rsidRDefault="00FE7568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2868F6" w:rsidRDefault="002868F6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2868F6" w:rsidRDefault="002868F6" w:rsidP="009056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p w:rsidR="00401BC0" w:rsidRPr="00CD2DEA" w:rsidRDefault="00401BC0" w:rsidP="00C87C62">
      <w:pPr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lastRenderedPageBreak/>
              <w:t>Achie</w:t>
            </w: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vements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Received Cash Award for Best Attendance &amp; Best Employee Award – 2 times till now.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Got 1</w:t>
            </w:r>
            <w:r w:rsidR="00AB1FAA" w:rsidRPr="008D6450">
              <w:rPr>
                <w:rFonts w:ascii="Times New Roman" w:hAnsi="Times New Roman" w:cs="Times New Roman"/>
                <w:vertAlign w:val="superscript"/>
                <w:lang w:val="en-IN" w:bidi="hi-IN"/>
              </w:rPr>
              <w:t>st</w:t>
            </w:r>
            <w:r w:rsidR="00AB1FAA" w:rsidRPr="008D6450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 Highest Mark in Mathematics in B.Tech 3rd Semester. </w:t>
            </w:r>
          </w:p>
        </w:tc>
      </w:tr>
      <w:tr w:rsidR="0029575F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29575F" w:rsidRPr="008D6450" w:rsidRDefault="0029575F" w:rsidP="00E24DB2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>
              <w:rPr>
                <w:rFonts w:ascii="Times New Roman" w:hAnsi="Times New Roman" w:cs="Times New Roman"/>
                <w:lang w:val="en-IN" w:bidi="hi-IN"/>
              </w:rPr>
              <w:t xml:space="preserve">Aquired  </w:t>
            </w:r>
            <w:r w:rsidRPr="0029575F">
              <w:rPr>
                <w:rFonts w:ascii="Times New Roman" w:hAnsi="Times New Roman" w:cs="Times New Roman"/>
                <w:b/>
                <w:lang w:val="en-IN" w:bidi="hi-IN"/>
              </w:rPr>
              <w:t xml:space="preserve">CCC </w:t>
            </w:r>
            <w:r>
              <w:rPr>
                <w:rFonts w:ascii="Times New Roman" w:hAnsi="Times New Roman" w:cs="Times New Roman"/>
                <w:b/>
                <w:lang w:val="en-IN" w:bidi="hi-IN"/>
              </w:rPr>
              <w:t xml:space="preserve">( Course </w:t>
            </w:r>
            <w:r w:rsidR="00593903">
              <w:rPr>
                <w:rFonts w:ascii="Times New Roman" w:hAnsi="Times New Roman" w:cs="Times New Roman"/>
                <w:b/>
                <w:lang w:val="en-IN" w:bidi="hi-IN"/>
              </w:rPr>
              <w:t xml:space="preserve"> o</w:t>
            </w:r>
            <w:r>
              <w:rPr>
                <w:rFonts w:ascii="Times New Roman" w:hAnsi="Times New Roman" w:cs="Times New Roman"/>
                <w:b/>
                <w:lang w:val="en-IN" w:bidi="hi-IN"/>
              </w:rPr>
              <w:t xml:space="preserve">n  Computer Concepts ) </w:t>
            </w:r>
            <w:r w:rsidRPr="0029575F">
              <w:rPr>
                <w:rFonts w:ascii="Times New Roman" w:hAnsi="Times New Roman" w:cs="Times New Roman"/>
                <w:b/>
                <w:lang w:val="en-IN" w:bidi="hi-IN"/>
              </w:rPr>
              <w:t>Certificate</w:t>
            </w:r>
            <w:r>
              <w:rPr>
                <w:rFonts w:ascii="Times New Roman" w:hAnsi="Times New Roman" w:cs="Times New Roman"/>
                <w:lang w:val="en-IN" w:bidi="hi-IN"/>
              </w:rPr>
              <w:t xml:space="preserve"> from NIELIT  ( National Institute of Electronics and Information Technology )</w:t>
            </w:r>
            <w:r w:rsidR="00593903">
              <w:rPr>
                <w:rFonts w:ascii="Times New Roman" w:hAnsi="Times New Roman" w:cs="Times New Roman"/>
                <w:lang w:val="en-IN" w:bidi="hi-IN"/>
              </w:rPr>
              <w:t xml:space="preserve"> , Ministry of Electronics and Information Technology, Government of India.</w:t>
            </w:r>
          </w:p>
        </w:tc>
      </w:tr>
    </w:tbl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Personal Strengths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7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Good problem solving skills, critical thinking.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17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Disciplined, dedicated to work, optimistic and motivated.</w:t>
            </w:r>
          </w:p>
        </w:tc>
      </w:tr>
      <w:tr w:rsidR="00E24DB2" w:rsidRPr="00CD2DEA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8D6450" w:rsidRDefault="00E24DB2" w:rsidP="00E24DB2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Hard working, good listener and quick learner</w:t>
            </w:r>
            <w:r w:rsidR="009E6863" w:rsidRPr="008D6450">
              <w:rPr>
                <w:rFonts w:ascii="Times New Roman" w:hAnsi="Times New Roman" w:cs="Times New Roman"/>
                <w:lang w:val="en-IN" w:bidi="hi-IN"/>
              </w:rPr>
              <w:t>.</w:t>
            </w:r>
          </w:p>
        </w:tc>
      </w:tr>
    </w:tbl>
    <w:p w:rsidR="00E3751E" w:rsidRPr="00CD2DEA" w:rsidRDefault="00E3751E" w:rsidP="00583386">
      <w:pPr>
        <w:ind w:right="180"/>
        <w:jc w:val="both"/>
        <w:rPr>
          <w:rFonts w:ascii="Times New Roman" w:hAnsi="Times New Roman" w:cs="Times New Roman"/>
          <w:b/>
          <w:bCs/>
          <w:sz w:val="2"/>
          <w:szCs w:val="23"/>
        </w:rPr>
      </w:pPr>
    </w:p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 w:bidi="hi-IN"/>
        </w:rPr>
      </w:pPr>
    </w:p>
    <w:tbl>
      <w:tblPr>
        <w:tblStyle w:val="TableGrid"/>
        <w:tblW w:w="11199" w:type="dxa"/>
        <w:tblInd w:w="-318" w:type="dxa"/>
        <w:tblLook w:val="04A0"/>
      </w:tblPr>
      <w:tblGrid>
        <w:gridCol w:w="11199"/>
      </w:tblGrid>
      <w:tr w:rsidR="00E24DB2" w:rsidRPr="00E24DB2" w:rsidTr="002E27BB">
        <w:trPr>
          <w:trHeight w:val="425"/>
        </w:trPr>
        <w:tc>
          <w:tcPr>
            <w:tcW w:w="11199" w:type="dxa"/>
            <w:shd w:val="clear" w:color="auto" w:fill="D9D9D9" w:themeFill="background1" w:themeFillShade="D9"/>
            <w:vAlign w:val="center"/>
          </w:tcPr>
          <w:p w:rsidR="00E24DB2" w:rsidRPr="00E24DB2" w:rsidRDefault="002E27BB" w:rsidP="00E24DB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8"/>
                <w:szCs w:val="28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N" w:bidi="hi-IN"/>
              </w:rPr>
              <w:t xml:space="preserve">Educational Qualification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B.Tech in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>Mechanical Engineering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 specialization in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anufacturing Technology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>with aggregate</w:t>
            </w:r>
            <w:r w:rsidR="007C117C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71.36%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from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>J.S.S. Academy of Technical Education, Noida,</w:t>
            </w:r>
            <w:r w:rsidR="00FA417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 </w:t>
            </w:r>
            <w:r w:rsidRPr="00E24DB2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(U.P.) </w:t>
            </w: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in 2012. </w:t>
            </w:r>
          </w:p>
        </w:tc>
      </w:tr>
      <w:tr w:rsidR="00E24DB2" w:rsidRPr="00E24DB2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Intermediate passed from U.P. Board in 2005. </w:t>
            </w:r>
          </w:p>
        </w:tc>
      </w:tr>
      <w:tr w:rsidR="00E24DB2" w:rsidRPr="00CD2DEA" w:rsidTr="00E24DB2">
        <w:trPr>
          <w:trHeight w:val="340"/>
        </w:trPr>
        <w:tc>
          <w:tcPr>
            <w:tcW w:w="11199" w:type="dxa"/>
            <w:vAlign w:val="center"/>
          </w:tcPr>
          <w:p w:rsidR="00E24DB2" w:rsidRPr="00E24DB2" w:rsidRDefault="00E24DB2" w:rsidP="00E24DB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lang w:val="en-IN" w:bidi="hi-IN"/>
              </w:rPr>
            </w:pPr>
            <w:r w:rsidRPr="00E24DB2">
              <w:rPr>
                <w:rFonts w:ascii="Times New Roman" w:hAnsi="Times New Roman" w:cs="Times New Roman"/>
                <w:lang w:val="en-IN" w:bidi="hi-IN"/>
              </w:rPr>
              <w:t xml:space="preserve">High school passed from U.P. Board in 2003. </w:t>
            </w:r>
          </w:p>
        </w:tc>
      </w:tr>
    </w:tbl>
    <w:p w:rsidR="00CB79D9" w:rsidRPr="00CD2DEA" w:rsidRDefault="00CB79D9" w:rsidP="00CB7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3"/>
          <w:szCs w:val="23"/>
          <w:lang w:val="en-IN" w:bidi="hi-IN"/>
        </w:rPr>
      </w:pPr>
    </w:p>
    <w:p w:rsidR="00FD0ED2" w:rsidRPr="00CD2DEA" w:rsidRDefault="00FD0ED2" w:rsidP="00583386">
      <w:pPr>
        <w:ind w:right="180"/>
        <w:jc w:val="both"/>
        <w:rPr>
          <w:rFonts w:ascii="Times New Roman" w:hAnsi="Times New Roman" w:cs="Times New Roman"/>
          <w:sz w:val="2"/>
          <w:szCs w:val="23"/>
        </w:rPr>
      </w:pPr>
    </w:p>
    <w:tbl>
      <w:tblPr>
        <w:tblW w:w="11199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70"/>
        <w:gridCol w:w="7929"/>
      </w:tblGrid>
      <w:tr w:rsidR="007A4F44" w:rsidRPr="00CD2DEA" w:rsidTr="002E27BB">
        <w:trPr>
          <w:trHeight w:val="425"/>
        </w:trPr>
        <w:tc>
          <w:tcPr>
            <w:tcW w:w="11199" w:type="dxa"/>
            <w:gridSpan w:val="2"/>
            <w:shd w:val="clear" w:color="auto" w:fill="D9D9D9" w:themeFill="background1" w:themeFillShade="D9"/>
            <w:vAlign w:val="center"/>
          </w:tcPr>
          <w:p w:rsidR="007A4F44" w:rsidRPr="00C85D91" w:rsidRDefault="00B76A32" w:rsidP="002E27BB">
            <w:pPr>
              <w:pStyle w:val="Heading9"/>
              <w:spacing w:before="0" w:after="0"/>
              <w:ind w:right="18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85D91">
              <w:rPr>
                <w:rFonts w:ascii="Times New Roman" w:hAnsi="Times New Roman" w:cs="Times New Roman"/>
                <w:b/>
                <w:sz w:val="24"/>
                <w:szCs w:val="24"/>
              </w:rPr>
              <w:t>Personal Information</w:t>
            </w:r>
            <w:r w:rsidR="00965EC4" w:rsidRPr="00C85D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</w:p>
        </w:tc>
      </w:tr>
      <w:tr w:rsidR="00CE4F1B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E4F1B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</w:rPr>
              <w:t>Father’s Name</w:t>
            </w:r>
          </w:p>
        </w:tc>
        <w:tc>
          <w:tcPr>
            <w:tcW w:w="7929" w:type="dxa"/>
            <w:vAlign w:val="center"/>
          </w:tcPr>
          <w:p w:rsidR="00CE4F1B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Mr. Shitala Prasad Jayswal</w:t>
            </w:r>
          </w:p>
        </w:tc>
      </w:tr>
      <w:tr w:rsidR="009675EC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9675EC" w:rsidRPr="008D6450" w:rsidRDefault="009675EC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  <w:bCs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>Date of Birth</w:t>
            </w:r>
          </w:p>
        </w:tc>
        <w:tc>
          <w:tcPr>
            <w:tcW w:w="7929" w:type="dxa"/>
            <w:vAlign w:val="center"/>
          </w:tcPr>
          <w:p w:rsidR="009675EC" w:rsidRPr="008D6450" w:rsidRDefault="009675EC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lang w:val="en-IN" w:bidi="hi-I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0</w:t>
            </w:r>
            <w:r w:rsidR="00832088" w:rsidRPr="008D6450">
              <w:rPr>
                <w:rFonts w:ascii="Times New Roman" w:hAnsi="Times New Roman" w:cs="Times New Roman"/>
                <w:lang w:val="en-IN" w:bidi="hi-IN"/>
              </w:rPr>
              <w:t>8</w:t>
            </w:r>
            <w:r w:rsidR="00832088" w:rsidRPr="008D6450">
              <w:rPr>
                <w:rFonts w:ascii="Times New Roman" w:hAnsi="Times New Roman" w:cs="Times New Roman"/>
                <w:vertAlign w:val="superscript"/>
                <w:lang w:val="en-IN" w:bidi="hi-IN"/>
              </w:rPr>
              <w:t>th</w:t>
            </w:r>
            <w:r w:rsidR="00832088" w:rsidRPr="008D6450">
              <w:rPr>
                <w:rFonts w:ascii="Times New Roman" w:hAnsi="Times New Roman" w:cs="Times New Roman"/>
                <w:lang w:val="en-IN" w:bidi="hi-IN"/>
              </w:rPr>
              <w:t xml:space="preserve"> </w:t>
            </w:r>
            <w:r w:rsidRPr="008D6450">
              <w:rPr>
                <w:rFonts w:ascii="Times New Roman" w:hAnsi="Times New Roman" w:cs="Times New Roman"/>
                <w:lang w:val="en-IN" w:bidi="hi-IN"/>
              </w:rPr>
              <w:t xml:space="preserve"> May 1988</w:t>
            </w:r>
          </w:p>
        </w:tc>
      </w:tr>
      <w:tr w:rsidR="00C16AB2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 xml:space="preserve">Marital Status </w:t>
            </w:r>
          </w:p>
        </w:tc>
        <w:tc>
          <w:tcPr>
            <w:tcW w:w="7929" w:type="dxa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  <w:lang w:val="en-IN" w:bidi="hi-IN"/>
              </w:rPr>
              <w:t>Married</w:t>
            </w:r>
          </w:p>
        </w:tc>
      </w:tr>
      <w:tr w:rsidR="00CE4F1B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E4F1B" w:rsidRPr="008D6450" w:rsidRDefault="00CE4F1B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</w:rPr>
              <w:t>Nationality</w:t>
            </w:r>
          </w:p>
        </w:tc>
        <w:tc>
          <w:tcPr>
            <w:tcW w:w="7929" w:type="dxa"/>
            <w:vAlign w:val="center"/>
          </w:tcPr>
          <w:p w:rsidR="00CE4F1B" w:rsidRPr="008D6450" w:rsidRDefault="00CE4F1B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</w:rPr>
              <w:t>Indian</w:t>
            </w:r>
          </w:p>
        </w:tc>
      </w:tr>
      <w:tr w:rsidR="00C16AB2" w:rsidRPr="00CD2DEA" w:rsidTr="002E27BB">
        <w:trPr>
          <w:trHeight w:val="340"/>
        </w:trPr>
        <w:tc>
          <w:tcPr>
            <w:tcW w:w="3270" w:type="dxa"/>
            <w:shd w:val="clear" w:color="auto" w:fill="F3F3F3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  <w:b/>
              </w:rPr>
            </w:pPr>
            <w:r w:rsidRPr="008D6450">
              <w:rPr>
                <w:rFonts w:ascii="Times New Roman" w:hAnsi="Times New Roman" w:cs="Times New Roman"/>
                <w:b/>
                <w:bCs/>
                <w:lang w:val="en-IN" w:bidi="hi-IN"/>
              </w:rPr>
              <w:t>Sex</w:t>
            </w:r>
          </w:p>
        </w:tc>
        <w:tc>
          <w:tcPr>
            <w:tcW w:w="7929" w:type="dxa"/>
            <w:vAlign w:val="center"/>
          </w:tcPr>
          <w:p w:rsidR="00C16AB2" w:rsidRPr="008D6450" w:rsidRDefault="00C16AB2" w:rsidP="002E27BB">
            <w:pPr>
              <w:spacing w:after="0" w:line="240" w:lineRule="auto"/>
              <w:ind w:right="181"/>
              <w:rPr>
                <w:rFonts w:ascii="Times New Roman" w:hAnsi="Times New Roman" w:cs="Times New Roman"/>
              </w:rPr>
            </w:pPr>
            <w:r w:rsidRPr="008D6450">
              <w:rPr>
                <w:rFonts w:ascii="Times New Roman" w:hAnsi="Times New Roman" w:cs="Times New Roman"/>
              </w:rPr>
              <w:t>Male</w:t>
            </w:r>
          </w:p>
        </w:tc>
      </w:tr>
    </w:tbl>
    <w:p w:rsidR="0099123D" w:rsidRPr="00CD2DEA" w:rsidRDefault="0099123D" w:rsidP="00583386">
      <w:pPr>
        <w:spacing w:after="0"/>
        <w:ind w:right="180"/>
        <w:jc w:val="both"/>
        <w:rPr>
          <w:rFonts w:ascii="Times New Roman" w:hAnsi="Times New Roman" w:cs="Times New Roman"/>
          <w:color w:val="000000"/>
          <w:szCs w:val="23"/>
        </w:rPr>
      </w:pPr>
    </w:p>
    <w:p w:rsidR="0008211A" w:rsidRPr="00CD2DEA" w:rsidRDefault="0008211A" w:rsidP="00583386">
      <w:pPr>
        <w:spacing w:after="0"/>
        <w:ind w:right="180"/>
        <w:jc w:val="both"/>
        <w:rPr>
          <w:rFonts w:ascii="Times New Roman" w:hAnsi="Times New Roman" w:cs="Times New Roman"/>
          <w:color w:val="000000"/>
          <w:szCs w:val="23"/>
        </w:rPr>
      </w:pPr>
    </w:p>
    <w:p w:rsidR="00CE3614" w:rsidRPr="00CD2DEA" w:rsidRDefault="00CE3614" w:rsidP="00EC0E4F">
      <w:pPr>
        <w:ind w:right="180" w:hanging="426"/>
        <w:jc w:val="both"/>
        <w:rPr>
          <w:rFonts w:ascii="Times New Roman" w:hAnsi="Times New Roman" w:cs="Times New Roman"/>
          <w:color w:val="000000"/>
          <w:szCs w:val="23"/>
        </w:rPr>
      </w:pPr>
      <w:r w:rsidRPr="00CD2DEA">
        <w:rPr>
          <w:rFonts w:ascii="Times New Roman" w:hAnsi="Times New Roman" w:cs="Times New Roman"/>
          <w:color w:val="000000"/>
          <w:szCs w:val="23"/>
        </w:rPr>
        <w:t>I hereby declare that the information given above is true to the best of my knowledge.</w:t>
      </w:r>
    </w:p>
    <w:p w:rsidR="00E81DF8" w:rsidRPr="00CD2DEA" w:rsidRDefault="00E81DF8" w:rsidP="00EC0E4F">
      <w:pPr>
        <w:ind w:right="180" w:hanging="426"/>
        <w:jc w:val="both"/>
        <w:rPr>
          <w:rFonts w:ascii="Times New Roman" w:hAnsi="Times New Roman" w:cs="Times New Roman"/>
          <w:b/>
          <w:color w:val="000000"/>
          <w:sz w:val="20"/>
          <w:szCs w:val="23"/>
        </w:rPr>
      </w:pPr>
    </w:p>
    <w:p w:rsidR="00CE3614" w:rsidRPr="00CD2DEA" w:rsidRDefault="00CE3614" w:rsidP="002E27BB">
      <w:pPr>
        <w:spacing w:after="0" w:line="240" w:lineRule="auto"/>
        <w:ind w:right="180" w:hanging="425"/>
        <w:jc w:val="both"/>
        <w:rPr>
          <w:rFonts w:ascii="Times New Roman" w:hAnsi="Times New Roman" w:cs="Times New Roman"/>
          <w:b/>
          <w:color w:val="000000"/>
          <w:szCs w:val="23"/>
        </w:rPr>
      </w:pPr>
      <w:r w:rsidRPr="00CD2DEA">
        <w:rPr>
          <w:rFonts w:ascii="Times New Roman" w:hAnsi="Times New Roman" w:cs="Times New Roman"/>
          <w:b/>
          <w:color w:val="000000"/>
          <w:szCs w:val="23"/>
        </w:rPr>
        <w:t>Date</w:t>
      </w:r>
      <w:r w:rsidR="00401C3B" w:rsidRPr="00CD2DEA">
        <w:rPr>
          <w:rFonts w:ascii="Times New Roman" w:hAnsi="Times New Roman" w:cs="Times New Roman"/>
          <w:b/>
          <w:color w:val="000000"/>
          <w:szCs w:val="23"/>
        </w:rPr>
        <w:t xml:space="preserve">: </w:t>
      </w:r>
      <w:bookmarkStart w:id="0" w:name="_GoBack"/>
      <w:bookmarkEnd w:id="0"/>
    </w:p>
    <w:p w:rsidR="00933532" w:rsidRPr="00CD2DEA" w:rsidRDefault="00240A2E" w:rsidP="002E27BB">
      <w:pPr>
        <w:spacing w:after="0" w:line="240" w:lineRule="auto"/>
        <w:ind w:right="-693" w:hanging="425"/>
        <w:jc w:val="both"/>
        <w:rPr>
          <w:rFonts w:ascii="Times New Roman" w:hAnsi="Times New Roman" w:cs="Times New Roman"/>
          <w:szCs w:val="23"/>
        </w:rPr>
      </w:pPr>
      <w:r w:rsidRPr="00CD2DEA">
        <w:rPr>
          <w:rFonts w:ascii="Times New Roman" w:hAnsi="Times New Roman" w:cs="Times New Roman"/>
          <w:b/>
          <w:color w:val="000000"/>
          <w:szCs w:val="23"/>
        </w:rPr>
        <w:t xml:space="preserve">Place: </w:t>
      </w:r>
      <w:r w:rsidR="00457054" w:rsidRPr="00CD2DEA">
        <w:rPr>
          <w:rFonts w:ascii="Times New Roman" w:hAnsi="Times New Roman" w:cs="Times New Roman"/>
          <w:b/>
          <w:color w:val="000000"/>
          <w:szCs w:val="23"/>
        </w:rPr>
        <w:t xml:space="preserve"> Noida</w:t>
      </w:r>
      <w:r w:rsidR="00E24DB2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</w:r>
      <w:r w:rsidR="002E27BB">
        <w:rPr>
          <w:rFonts w:ascii="Times New Roman" w:hAnsi="Times New Roman" w:cs="Times New Roman"/>
          <w:b/>
          <w:color w:val="000000"/>
          <w:szCs w:val="23"/>
        </w:rPr>
        <w:tab/>
        <w:t xml:space="preserve">        </w:t>
      </w:r>
      <w:r w:rsidR="00E24DB2">
        <w:rPr>
          <w:rFonts w:ascii="Times New Roman" w:hAnsi="Times New Roman" w:cs="Times New Roman"/>
          <w:b/>
          <w:color w:val="000000"/>
          <w:szCs w:val="23"/>
        </w:rPr>
        <w:t>Gaurav Jayswal</w:t>
      </w:r>
    </w:p>
    <w:p w:rsidR="00933532" w:rsidRPr="00446372" w:rsidRDefault="00933532" w:rsidP="00933532">
      <w:pPr>
        <w:rPr>
          <w:rFonts w:ascii="Times New Roman" w:hAnsi="Times New Roman" w:cs="Times New Roman"/>
          <w:sz w:val="20"/>
          <w:szCs w:val="23"/>
        </w:rPr>
      </w:pPr>
    </w:p>
    <w:p w:rsidR="00CE4F1B" w:rsidRPr="00446372" w:rsidRDefault="00933532" w:rsidP="00933532">
      <w:pPr>
        <w:tabs>
          <w:tab w:val="left" w:pos="7934"/>
        </w:tabs>
        <w:rPr>
          <w:rFonts w:ascii="Times New Roman" w:hAnsi="Times New Roman" w:cs="Times New Roman"/>
          <w:sz w:val="20"/>
          <w:szCs w:val="23"/>
        </w:rPr>
      </w:pPr>
      <w:r w:rsidRPr="00446372">
        <w:rPr>
          <w:rFonts w:ascii="Times New Roman" w:hAnsi="Times New Roman" w:cs="Times New Roman"/>
          <w:sz w:val="20"/>
          <w:szCs w:val="23"/>
        </w:rPr>
        <w:tab/>
      </w:r>
    </w:p>
    <w:sectPr w:rsidR="00CE4F1B" w:rsidRPr="00446372" w:rsidSect="00534500">
      <w:footerReference w:type="default" r:id="rId10"/>
      <w:pgSz w:w="12240" w:h="15840"/>
      <w:pgMar w:top="567" w:right="1080" w:bottom="426" w:left="1080" w:header="720" w:footer="258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04B" w:rsidRDefault="00FB004B" w:rsidP="0095659D">
      <w:pPr>
        <w:spacing w:after="0" w:line="240" w:lineRule="auto"/>
      </w:pPr>
      <w:r>
        <w:separator/>
      </w:r>
    </w:p>
  </w:endnote>
  <w:endnote w:type="continuationSeparator" w:id="1">
    <w:p w:rsidR="00FB004B" w:rsidRDefault="00FB004B" w:rsidP="00956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31F11" w:rsidRDefault="00631F11" w:rsidP="00493EF0">
    <w:pPr>
      <w:pStyle w:val="Footer"/>
      <w:tabs>
        <w:tab w:val="clear" w:pos="9360"/>
        <w:tab w:val="right" w:pos="10773"/>
      </w:tabs>
      <w:jc w:val="center"/>
    </w:pPr>
    <w:r>
      <w:rPr>
        <w:rFonts w:ascii="Times New Roman" w:hAnsi="Times New Roman" w:cs="Times New Roman"/>
        <w:b/>
        <w:bCs/>
      </w:rPr>
      <w:tab/>
    </w:r>
    <w:r>
      <w:rPr>
        <w:rFonts w:ascii="Times New Roman" w:hAnsi="Times New Roman" w:cs="Times New Roman"/>
        <w:b/>
        <w:bCs/>
      </w:rPr>
      <w:tab/>
      <w:t xml:space="preserve">    </w:t>
    </w:r>
    <w:r w:rsidRPr="00493EF0">
      <w:rPr>
        <w:rFonts w:ascii="Times New Roman" w:hAnsi="Times New Roman" w:cs="Times New Roman"/>
        <w:b/>
        <w:bCs/>
        <w:sz w:val="18"/>
        <w:szCs w:val="18"/>
      </w:rPr>
      <w:t>Gaurav Jayswal |</w:t>
    </w:r>
    <w:sdt>
      <w:sdtPr>
        <w:rPr>
          <w:rFonts w:ascii="Times New Roman" w:hAnsi="Times New Roman" w:cs="Times New Roman"/>
          <w:b/>
          <w:bCs/>
          <w:sz w:val="18"/>
          <w:szCs w:val="18"/>
        </w:rPr>
        <w:id w:val="1446414144"/>
        <w:docPartObj>
          <w:docPartGallery w:val="Page Numbers (Bottom of Page)"/>
          <w:docPartUnique/>
        </w:docPartObj>
      </w:sdtPr>
      <w:sdtEndPr>
        <w:rPr>
          <w:rFonts w:asciiTheme="minorHAnsi" w:hAnsiTheme="minorHAnsi" w:cstheme="minorBidi"/>
          <w:b w:val="0"/>
          <w:bCs w:val="0"/>
          <w:sz w:val="22"/>
          <w:szCs w:val="22"/>
        </w:rPr>
      </w:sdtEndPr>
      <w:sdtContent>
        <w:sdt>
          <w:sdtPr>
            <w:rPr>
              <w:rFonts w:ascii="Times New Roman" w:hAnsi="Times New Roman" w:cs="Times New Roman"/>
              <w:b/>
              <w:bCs/>
              <w:sz w:val="18"/>
              <w:szCs w:val="18"/>
            </w:rPr>
            <w:id w:val="565050523"/>
            <w:docPartObj>
              <w:docPartGallery w:val="Page Numbers (Top of Page)"/>
              <w:docPartUnique/>
            </w:docPartObj>
          </w:sdtPr>
          <w:sdtEndPr>
            <w:rPr>
              <w:sz w:val="22"/>
              <w:szCs w:val="22"/>
            </w:rPr>
          </w:sdtEndPr>
          <w:sdtContent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Page </w: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 xml:space="preserve"> PAGE </w:instrTex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B374A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4</w: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of </w: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begin"/>
            </w:r>
            <w:r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instrText xml:space="preserve"> NUMPAGES  </w:instrTex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separate"/>
            </w:r>
            <w:r w:rsidR="00B374A6">
              <w:rPr>
                <w:rFonts w:ascii="Times New Roman" w:hAnsi="Times New Roman" w:cs="Times New Roman"/>
                <w:b/>
                <w:bCs/>
                <w:noProof/>
                <w:sz w:val="18"/>
                <w:szCs w:val="18"/>
              </w:rPr>
              <w:t>4</w:t>
            </w:r>
            <w:r w:rsidR="00F554DB" w:rsidRPr="00493E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:rsidR="00631F11" w:rsidRDefault="00631F1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04B" w:rsidRDefault="00FB004B" w:rsidP="0095659D">
      <w:pPr>
        <w:spacing w:after="0" w:line="240" w:lineRule="auto"/>
      </w:pPr>
      <w:r>
        <w:separator/>
      </w:r>
    </w:p>
  </w:footnote>
  <w:footnote w:type="continuationSeparator" w:id="1">
    <w:p w:rsidR="00FB004B" w:rsidRDefault="00FB004B" w:rsidP="00956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42F3E"/>
    <w:multiLevelType w:val="hybridMultilevel"/>
    <w:tmpl w:val="83F84B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70CEC"/>
    <w:multiLevelType w:val="hybridMultilevel"/>
    <w:tmpl w:val="D4229F2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56A34C3"/>
    <w:multiLevelType w:val="hybridMultilevel"/>
    <w:tmpl w:val="5FB89B9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9844B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680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8A2D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B847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FAF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AC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F6A7F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BE3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A0FB6"/>
    <w:multiLevelType w:val="hybridMultilevel"/>
    <w:tmpl w:val="29BC7184"/>
    <w:lvl w:ilvl="0" w:tplc="4DF4F3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C94008"/>
    <w:multiLevelType w:val="hybridMultilevel"/>
    <w:tmpl w:val="574EDA10"/>
    <w:lvl w:ilvl="0" w:tplc="16261A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F50787D"/>
    <w:multiLevelType w:val="hybridMultilevel"/>
    <w:tmpl w:val="2A36E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052E53"/>
    <w:multiLevelType w:val="hybridMultilevel"/>
    <w:tmpl w:val="A64C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866F1A"/>
    <w:multiLevelType w:val="hybridMultilevel"/>
    <w:tmpl w:val="2E388A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BA0802"/>
    <w:multiLevelType w:val="hybridMultilevel"/>
    <w:tmpl w:val="E5BAD7B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B62029"/>
    <w:multiLevelType w:val="hybridMultilevel"/>
    <w:tmpl w:val="29BC7184"/>
    <w:lvl w:ilvl="0" w:tplc="4DF4F3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7962732"/>
    <w:multiLevelType w:val="hybridMultilevel"/>
    <w:tmpl w:val="36D28174"/>
    <w:lvl w:ilvl="0" w:tplc="4DF4F3E4">
      <w:start w:val="4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2E52FC"/>
    <w:multiLevelType w:val="hybridMultilevel"/>
    <w:tmpl w:val="6ED42B7C"/>
    <w:lvl w:ilvl="0" w:tplc="2D14B612">
      <w:start w:val="1"/>
      <w:numFmt w:val="upperLetter"/>
      <w:lvlText w:val="(%1)"/>
      <w:lvlJc w:val="left"/>
      <w:pPr>
        <w:ind w:left="5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60" w:hanging="360"/>
      </w:pPr>
    </w:lvl>
    <w:lvl w:ilvl="2" w:tplc="0409001B" w:tentative="1">
      <w:start w:val="1"/>
      <w:numFmt w:val="lowerRoman"/>
      <w:lvlText w:val="%3."/>
      <w:lvlJc w:val="right"/>
      <w:pPr>
        <w:ind w:left="6780" w:hanging="180"/>
      </w:pPr>
    </w:lvl>
    <w:lvl w:ilvl="3" w:tplc="0409000F" w:tentative="1">
      <w:start w:val="1"/>
      <w:numFmt w:val="decimal"/>
      <w:lvlText w:val="%4."/>
      <w:lvlJc w:val="left"/>
      <w:pPr>
        <w:ind w:left="7500" w:hanging="360"/>
      </w:pPr>
    </w:lvl>
    <w:lvl w:ilvl="4" w:tplc="04090019" w:tentative="1">
      <w:start w:val="1"/>
      <w:numFmt w:val="lowerLetter"/>
      <w:lvlText w:val="%5."/>
      <w:lvlJc w:val="left"/>
      <w:pPr>
        <w:ind w:left="8220" w:hanging="360"/>
      </w:pPr>
    </w:lvl>
    <w:lvl w:ilvl="5" w:tplc="0409001B" w:tentative="1">
      <w:start w:val="1"/>
      <w:numFmt w:val="lowerRoman"/>
      <w:lvlText w:val="%6."/>
      <w:lvlJc w:val="right"/>
      <w:pPr>
        <w:ind w:left="8940" w:hanging="180"/>
      </w:pPr>
    </w:lvl>
    <w:lvl w:ilvl="6" w:tplc="0409000F" w:tentative="1">
      <w:start w:val="1"/>
      <w:numFmt w:val="decimal"/>
      <w:lvlText w:val="%7."/>
      <w:lvlJc w:val="left"/>
      <w:pPr>
        <w:ind w:left="9660" w:hanging="360"/>
      </w:pPr>
    </w:lvl>
    <w:lvl w:ilvl="7" w:tplc="04090019" w:tentative="1">
      <w:start w:val="1"/>
      <w:numFmt w:val="lowerLetter"/>
      <w:lvlText w:val="%8."/>
      <w:lvlJc w:val="left"/>
      <w:pPr>
        <w:ind w:left="10380" w:hanging="360"/>
      </w:pPr>
    </w:lvl>
    <w:lvl w:ilvl="8" w:tplc="0409001B" w:tentative="1">
      <w:start w:val="1"/>
      <w:numFmt w:val="lowerRoman"/>
      <w:lvlText w:val="%9."/>
      <w:lvlJc w:val="right"/>
      <w:pPr>
        <w:ind w:left="11100" w:hanging="180"/>
      </w:pPr>
    </w:lvl>
  </w:abstractNum>
  <w:abstractNum w:abstractNumId="12">
    <w:nsid w:val="40D324A1"/>
    <w:multiLevelType w:val="hybridMultilevel"/>
    <w:tmpl w:val="D8A270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3019CA"/>
    <w:multiLevelType w:val="hybridMultilevel"/>
    <w:tmpl w:val="1892223E"/>
    <w:lvl w:ilvl="0" w:tplc="16261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142558"/>
    <w:multiLevelType w:val="hybridMultilevel"/>
    <w:tmpl w:val="01741F7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26A405D"/>
    <w:multiLevelType w:val="hybridMultilevel"/>
    <w:tmpl w:val="DC789B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9614C1"/>
    <w:multiLevelType w:val="hybridMultilevel"/>
    <w:tmpl w:val="D7C0717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4EF7C04"/>
    <w:multiLevelType w:val="hybridMultilevel"/>
    <w:tmpl w:val="F9C8F72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A04734F"/>
    <w:multiLevelType w:val="hybridMultilevel"/>
    <w:tmpl w:val="C49E8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366200"/>
    <w:multiLevelType w:val="hybridMultilevel"/>
    <w:tmpl w:val="76C25BE6"/>
    <w:lvl w:ilvl="0" w:tplc="16261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16"/>
  </w:num>
  <w:num w:numId="5">
    <w:abstractNumId w:val="19"/>
  </w:num>
  <w:num w:numId="6">
    <w:abstractNumId w:val="18"/>
  </w:num>
  <w:num w:numId="7">
    <w:abstractNumId w:val="13"/>
  </w:num>
  <w:num w:numId="8">
    <w:abstractNumId w:val="4"/>
  </w:num>
  <w:num w:numId="9">
    <w:abstractNumId w:val="5"/>
  </w:num>
  <w:num w:numId="10">
    <w:abstractNumId w:val="2"/>
  </w:num>
  <w:num w:numId="11">
    <w:abstractNumId w:val="17"/>
  </w:num>
  <w:num w:numId="12">
    <w:abstractNumId w:val="0"/>
  </w:num>
  <w:num w:numId="13">
    <w:abstractNumId w:val="8"/>
  </w:num>
  <w:num w:numId="14">
    <w:abstractNumId w:val="15"/>
  </w:num>
  <w:num w:numId="15">
    <w:abstractNumId w:val="14"/>
  </w:num>
  <w:num w:numId="16">
    <w:abstractNumId w:val="7"/>
  </w:num>
  <w:num w:numId="17">
    <w:abstractNumId w:val="3"/>
  </w:num>
  <w:num w:numId="18">
    <w:abstractNumId w:val="9"/>
  </w:num>
  <w:num w:numId="19">
    <w:abstractNumId w:val="11"/>
  </w:num>
  <w:num w:numId="20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80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DQxNbQwMjeytDA0MzJR0lEKTi0uzszPAykwrgUAs/BSICwAAAA="/>
  </w:docVars>
  <w:rsids>
    <w:rsidRoot w:val="004932B5"/>
    <w:rsid w:val="000010FE"/>
    <w:rsid w:val="00001994"/>
    <w:rsid w:val="00004B67"/>
    <w:rsid w:val="00004CEC"/>
    <w:rsid w:val="00005885"/>
    <w:rsid w:val="000105BA"/>
    <w:rsid w:val="000127FB"/>
    <w:rsid w:val="00014E8E"/>
    <w:rsid w:val="00015B8E"/>
    <w:rsid w:val="00020DCD"/>
    <w:rsid w:val="0002472C"/>
    <w:rsid w:val="00025F84"/>
    <w:rsid w:val="000260F0"/>
    <w:rsid w:val="0002773B"/>
    <w:rsid w:val="00027B06"/>
    <w:rsid w:val="000307A4"/>
    <w:rsid w:val="00031981"/>
    <w:rsid w:val="00032961"/>
    <w:rsid w:val="00032A19"/>
    <w:rsid w:val="00032C00"/>
    <w:rsid w:val="00033B2D"/>
    <w:rsid w:val="00035683"/>
    <w:rsid w:val="00035C2D"/>
    <w:rsid w:val="0003677F"/>
    <w:rsid w:val="00036C4D"/>
    <w:rsid w:val="00036D0F"/>
    <w:rsid w:val="000374C1"/>
    <w:rsid w:val="00040369"/>
    <w:rsid w:val="00040E6B"/>
    <w:rsid w:val="00044CA3"/>
    <w:rsid w:val="0004709E"/>
    <w:rsid w:val="00051F68"/>
    <w:rsid w:val="00052E07"/>
    <w:rsid w:val="000548C7"/>
    <w:rsid w:val="000564AD"/>
    <w:rsid w:val="0005746F"/>
    <w:rsid w:val="00057AC9"/>
    <w:rsid w:val="00060A9E"/>
    <w:rsid w:val="000620F3"/>
    <w:rsid w:val="000675E6"/>
    <w:rsid w:val="000712A7"/>
    <w:rsid w:val="0007159B"/>
    <w:rsid w:val="000750CB"/>
    <w:rsid w:val="000750F0"/>
    <w:rsid w:val="00076EC0"/>
    <w:rsid w:val="0007716C"/>
    <w:rsid w:val="000779DC"/>
    <w:rsid w:val="0008211A"/>
    <w:rsid w:val="00084F25"/>
    <w:rsid w:val="000910F8"/>
    <w:rsid w:val="00097275"/>
    <w:rsid w:val="000978DC"/>
    <w:rsid w:val="000A1199"/>
    <w:rsid w:val="000A237C"/>
    <w:rsid w:val="000A2FE0"/>
    <w:rsid w:val="000A5310"/>
    <w:rsid w:val="000A5574"/>
    <w:rsid w:val="000A5F6C"/>
    <w:rsid w:val="000A6009"/>
    <w:rsid w:val="000A71C9"/>
    <w:rsid w:val="000B153F"/>
    <w:rsid w:val="000B2050"/>
    <w:rsid w:val="000B5508"/>
    <w:rsid w:val="000B5756"/>
    <w:rsid w:val="000B5CA9"/>
    <w:rsid w:val="000B685C"/>
    <w:rsid w:val="000C6548"/>
    <w:rsid w:val="000C682E"/>
    <w:rsid w:val="000C7FE1"/>
    <w:rsid w:val="000D11D7"/>
    <w:rsid w:val="000D5EB2"/>
    <w:rsid w:val="000D63FB"/>
    <w:rsid w:val="000D7298"/>
    <w:rsid w:val="000E243F"/>
    <w:rsid w:val="000E270D"/>
    <w:rsid w:val="000E284C"/>
    <w:rsid w:val="000E3114"/>
    <w:rsid w:val="000E52FA"/>
    <w:rsid w:val="000E5C18"/>
    <w:rsid w:val="000E5E0D"/>
    <w:rsid w:val="000F1BEF"/>
    <w:rsid w:val="000F1E0A"/>
    <w:rsid w:val="000F1F2D"/>
    <w:rsid w:val="000F2430"/>
    <w:rsid w:val="000F6B45"/>
    <w:rsid w:val="001048F7"/>
    <w:rsid w:val="00104E12"/>
    <w:rsid w:val="00111803"/>
    <w:rsid w:val="00117A91"/>
    <w:rsid w:val="00120B68"/>
    <w:rsid w:val="00121364"/>
    <w:rsid w:val="00123263"/>
    <w:rsid w:val="00127C3E"/>
    <w:rsid w:val="00127C91"/>
    <w:rsid w:val="00130230"/>
    <w:rsid w:val="001318F1"/>
    <w:rsid w:val="00133526"/>
    <w:rsid w:val="00134C34"/>
    <w:rsid w:val="0013557D"/>
    <w:rsid w:val="00141B38"/>
    <w:rsid w:val="00141FD9"/>
    <w:rsid w:val="00145D57"/>
    <w:rsid w:val="00150B09"/>
    <w:rsid w:val="00160D1B"/>
    <w:rsid w:val="001673C1"/>
    <w:rsid w:val="001760DA"/>
    <w:rsid w:val="0017707E"/>
    <w:rsid w:val="00181149"/>
    <w:rsid w:val="001811DD"/>
    <w:rsid w:val="00181971"/>
    <w:rsid w:val="00182FD0"/>
    <w:rsid w:val="00183274"/>
    <w:rsid w:val="00183E6C"/>
    <w:rsid w:val="001900CE"/>
    <w:rsid w:val="0019043E"/>
    <w:rsid w:val="00191DC4"/>
    <w:rsid w:val="00197B58"/>
    <w:rsid w:val="001A3539"/>
    <w:rsid w:val="001A5F5E"/>
    <w:rsid w:val="001B16CE"/>
    <w:rsid w:val="001B1837"/>
    <w:rsid w:val="001B386B"/>
    <w:rsid w:val="001B3F52"/>
    <w:rsid w:val="001B5996"/>
    <w:rsid w:val="001B6F7C"/>
    <w:rsid w:val="001B76CE"/>
    <w:rsid w:val="001C1C76"/>
    <w:rsid w:val="001C47FF"/>
    <w:rsid w:val="001C508B"/>
    <w:rsid w:val="001C7433"/>
    <w:rsid w:val="001D030E"/>
    <w:rsid w:val="001D1001"/>
    <w:rsid w:val="001D12FF"/>
    <w:rsid w:val="001D1952"/>
    <w:rsid w:val="001D1D5C"/>
    <w:rsid w:val="001D2038"/>
    <w:rsid w:val="001D276C"/>
    <w:rsid w:val="001D53D1"/>
    <w:rsid w:val="001E3F51"/>
    <w:rsid w:val="001F0A98"/>
    <w:rsid w:val="001F0DF0"/>
    <w:rsid w:val="00200208"/>
    <w:rsid w:val="00201C15"/>
    <w:rsid w:val="0020642F"/>
    <w:rsid w:val="00211222"/>
    <w:rsid w:val="002114D2"/>
    <w:rsid w:val="0021498E"/>
    <w:rsid w:val="002171E0"/>
    <w:rsid w:val="00220EF5"/>
    <w:rsid w:val="00222960"/>
    <w:rsid w:val="00225D15"/>
    <w:rsid w:val="00226C2B"/>
    <w:rsid w:val="00227E4C"/>
    <w:rsid w:val="002304BC"/>
    <w:rsid w:val="00230997"/>
    <w:rsid w:val="00230BD9"/>
    <w:rsid w:val="00231069"/>
    <w:rsid w:val="002324B6"/>
    <w:rsid w:val="00233EC6"/>
    <w:rsid w:val="002357DF"/>
    <w:rsid w:val="00240A2E"/>
    <w:rsid w:val="00243F14"/>
    <w:rsid w:val="00244480"/>
    <w:rsid w:val="0024565F"/>
    <w:rsid w:val="002469D8"/>
    <w:rsid w:val="00247DA0"/>
    <w:rsid w:val="00253A9E"/>
    <w:rsid w:val="00253FD1"/>
    <w:rsid w:val="00256876"/>
    <w:rsid w:val="00257182"/>
    <w:rsid w:val="002606FF"/>
    <w:rsid w:val="00261B77"/>
    <w:rsid w:val="00263010"/>
    <w:rsid w:val="00263D0A"/>
    <w:rsid w:val="00266286"/>
    <w:rsid w:val="002704B0"/>
    <w:rsid w:val="0027323B"/>
    <w:rsid w:val="002740B0"/>
    <w:rsid w:val="00275233"/>
    <w:rsid w:val="00275B4E"/>
    <w:rsid w:val="00275BE2"/>
    <w:rsid w:val="0028227F"/>
    <w:rsid w:val="00283DF2"/>
    <w:rsid w:val="0028600D"/>
    <w:rsid w:val="002868F6"/>
    <w:rsid w:val="00291541"/>
    <w:rsid w:val="00293C79"/>
    <w:rsid w:val="0029575F"/>
    <w:rsid w:val="0029623D"/>
    <w:rsid w:val="002A03B7"/>
    <w:rsid w:val="002A0765"/>
    <w:rsid w:val="002A09CC"/>
    <w:rsid w:val="002A0B97"/>
    <w:rsid w:val="002A286A"/>
    <w:rsid w:val="002A2E26"/>
    <w:rsid w:val="002A31D2"/>
    <w:rsid w:val="002A483C"/>
    <w:rsid w:val="002A6218"/>
    <w:rsid w:val="002A62C8"/>
    <w:rsid w:val="002A6805"/>
    <w:rsid w:val="002A6E85"/>
    <w:rsid w:val="002A7B9E"/>
    <w:rsid w:val="002B03B6"/>
    <w:rsid w:val="002B10E6"/>
    <w:rsid w:val="002B21B7"/>
    <w:rsid w:val="002B21C4"/>
    <w:rsid w:val="002B527F"/>
    <w:rsid w:val="002B7431"/>
    <w:rsid w:val="002B79AC"/>
    <w:rsid w:val="002C1434"/>
    <w:rsid w:val="002C1717"/>
    <w:rsid w:val="002C2987"/>
    <w:rsid w:val="002C3ED9"/>
    <w:rsid w:val="002C5003"/>
    <w:rsid w:val="002D2142"/>
    <w:rsid w:val="002D240D"/>
    <w:rsid w:val="002D384D"/>
    <w:rsid w:val="002D4EFA"/>
    <w:rsid w:val="002D5F07"/>
    <w:rsid w:val="002D6DAF"/>
    <w:rsid w:val="002E27BB"/>
    <w:rsid w:val="002E33FA"/>
    <w:rsid w:val="002E414D"/>
    <w:rsid w:val="002E67FB"/>
    <w:rsid w:val="002E6F5A"/>
    <w:rsid w:val="002F2560"/>
    <w:rsid w:val="002F47C5"/>
    <w:rsid w:val="002F4E14"/>
    <w:rsid w:val="002F5993"/>
    <w:rsid w:val="002F6743"/>
    <w:rsid w:val="002F6836"/>
    <w:rsid w:val="002F7CFB"/>
    <w:rsid w:val="00303236"/>
    <w:rsid w:val="00303352"/>
    <w:rsid w:val="00303FAE"/>
    <w:rsid w:val="00305D42"/>
    <w:rsid w:val="00305DE0"/>
    <w:rsid w:val="0030621F"/>
    <w:rsid w:val="00310F53"/>
    <w:rsid w:val="0031664A"/>
    <w:rsid w:val="00317551"/>
    <w:rsid w:val="00317D3B"/>
    <w:rsid w:val="00320F5B"/>
    <w:rsid w:val="00322398"/>
    <w:rsid w:val="00322C0D"/>
    <w:rsid w:val="00322DD9"/>
    <w:rsid w:val="00322F8A"/>
    <w:rsid w:val="00323493"/>
    <w:rsid w:val="003269E5"/>
    <w:rsid w:val="003271B4"/>
    <w:rsid w:val="00327AF4"/>
    <w:rsid w:val="00330EBD"/>
    <w:rsid w:val="00331C73"/>
    <w:rsid w:val="00332F75"/>
    <w:rsid w:val="003343D9"/>
    <w:rsid w:val="0033742F"/>
    <w:rsid w:val="0034205B"/>
    <w:rsid w:val="003424D7"/>
    <w:rsid w:val="00342E0A"/>
    <w:rsid w:val="00344C21"/>
    <w:rsid w:val="0034599F"/>
    <w:rsid w:val="00345A79"/>
    <w:rsid w:val="003502E4"/>
    <w:rsid w:val="00351F47"/>
    <w:rsid w:val="00353224"/>
    <w:rsid w:val="00354DE2"/>
    <w:rsid w:val="003600C0"/>
    <w:rsid w:val="00360178"/>
    <w:rsid w:val="00360AEC"/>
    <w:rsid w:val="00362A82"/>
    <w:rsid w:val="00367F08"/>
    <w:rsid w:val="003700CA"/>
    <w:rsid w:val="00371986"/>
    <w:rsid w:val="00371FB1"/>
    <w:rsid w:val="00374260"/>
    <w:rsid w:val="0037785E"/>
    <w:rsid w:val="00377D31"/>
    <w:rsid w:val="00380E7C"/>
    <w:rsid w:val="00384E0D"/>
    <w:rsid w:val="00386CC5"/>
    <w:rsid w:val="00386F7B"/>
    <w:rsid w:val="003875F1"/>
    <w:rsid w:val="00387820"/>
    <w:rsid w:val="003905B8"/>
    <w:rsid w:val="00392246"/>
    <w:rsid w:val="00394CD2"/>
    <w:rsid w:val="0039550D"/>
    <w:rsid w:val="003A0BA0"/>
    <w:rsid w:val="003B06F5"/>
    <w:rsid w:val="003B24C4"/>
    <w:rsid w:val="003B4641"/>
    <w:rsid w:val="003B7A0E"/>
    <w:rsid w:val="003C2DA6"/>
    <w:rsid w:val="003C47E3"/>
    <w:rsid w:val="003C4F1D"/>
    <w:rsid w:val="003C6E5C"/>
    <w:rsid w:val="003C7BFD"/>
    <w:rsid w:val="003D077C"/>
    <w:rsid w:val="003D4F70"/>
    <w:rsid w:val="003D55C2"/>
    <w:rsid w:val="003D5642"/>
    <w:rsid w:val="003D6CF9"/>
    <w:rsid w:val="003E36A6"/>
    <w:rsid w:val="003E39A4"/>
    <w:rsid w:val="003E39EA"/>
    <w:rsid w:val="003E49BC"/>
    <w:rsid w:val="003E52A3"/>
    <w:rsid w:val="003F3F9F"/>
    <w:rsid w:val="003F5F92"/>
    <w:rsid w:val="003F6E1B"/>
    <w:rsid w:val="003F7CD2"/>
    <w:rsid w:val="00400D07"/>
    <w:rsid w:val="00401BC0"/>
    <w:rsid w:val="00401BFF"/>
    <w:rsid w:val="00401C3B"/>
    <w:rsid w:val="004022A2"/>
    <w:rsid w:val="00405023"/>
    <w:rsid w:val="0040525A"/>
    <w:rsid w:val="0040576E"/>
    <w:rsid w:val="00405963"/>
    <w:rsid w:val="0040604D"/>
    <w:rsid w:val="004063E3"/>
    <w:rsid w:val="00406691"/>
    <w:rsid w:val="00410146"/>
    <w:rsid w:val="00411521"/>
    <w:rsid w:val="004133B6"/>
    <w:rsid w:val="00414797"/>
    <w:rsid w:val="004201F5"/>
    <w:rsid w:val="00420387"/>
    <w:rsid w:val="00420F4D"/>
    <w:rsid w:val="00422BF7"/>
    <w:rsid w:val="00423223"/>
    <w:rsid w:val="00425BDD"/>
    <w:rsid w:val="00427A3A"/>
    <w:rsid w:val="004329AB"/>
    <w:rsid w:val="00434AE1"/>
    <w:rsid w:val="00437225"/>
    <w:rsid w:val="004446B9"/>
    <w:rsid w:val="0044535E"/>
    <w:rsid w:val="00445E9E"/>
    <w:rsid w:val="00446372"/>
    <w:rsid w:val="00447780"/>
    <w:rsid w:val="0045258A"/>
    <w:rsid w:val="00452AF4"/>
    <w:rsid w:val="00455549"/>
    <w:rsid w:val="00455AF2"/>
    <w:rsid w:val="004563B9"/>
    <w:rsid w:val="00457054"/>
    <w:rsid w:val="00462BEA"/>
    <w:rsid w:val="00463885"/>
    <w:rsid w:val="00464E30"/>
    <w:rsid w:val="0046543D"/>
    <w:rsid w:val="00473221"/>
    <w:rsid w:val="00473811"/>
    <w:rsid w:val="00474150"/>
    <w:rsid w:val="0047437A"/>
    <w:rsid w:val="00474F09"/>
    <w:rsid w:val="004763AF"/>
    <w:rsid w:val="0047748E"/>
    <w:rsid w:val="00482C7A"/>
    <w:rsid w:val="00490CD2"/>
    <w:rsid w:val="004911AC"/>
    <w:rsid w:val="00491D01"/>
    <w:rsid w:val="00491FF3"/>
    <w:rsid w:val="004932B5"/>
    <w:rsid w:val="00493EF0"/>
    <w:rsid w:val="00493FD7"/>
    <w:rsid w:val="004948AC"/>
    <w:rsid w:val="004964DD"/>
    <w:rsid w:val="0049751D"/>
    <w:rsid w:val="004A0C6D"/>
    <w:rsid w:val="004A1DEC"/>
    <w:rsid w:val="004A3CD5"/>
    <w:rsid w:val="004A4517"/>
    <w:rsid w:val="004A6471"/>
    <w:rsid w:val="004B1928"/>
    <w:rsid w:val="004B22EF"/>
    <w:rsid w:val="004B2E48"/>
    <w:rsid w:val="004B4432"/>
    <w:rsid w:val="004B467A"/>
    <w:rsid w:val="004B5AC7"/>
    <w:rsid w:val="004C3E14"/>
    <w:rsid w:val="004C413B"/>
    <w:rsid w:val="004C5184"/>
    <w:rsid w:val="004D06BD"/>
    <w:rsid w:val="004D27BC"/>
    <w:rsid w:val="004D2E3B"/>
    <w:rsid w:val="004D39E7"/>
    <w:rsid w:val="004D40C3"/>
    <w:rsid w:val="004D4D2F"/>
    <w:rsid w:val="004D4F08"/>
    <w:rsid w:val="004D5067"/>
    <w:rsid w:val="004D52B6"/>
    <w:rsid w:val="004D58D4"/>
    <w:rsid w:val="004E2278"/>
    <w:rsid w:val="004E25F7"/>
    <w:rsid w:val="004E3466"/>
    <w:rsid w:val="004E3499"/>
    <w:rsid w:val="004E37F8"/>
    <w:rsid w:val="004E3A14"/>
    <w:rsid w:val="004E509A"/>
    <w:rsid w:val="004E55A1"/>
    <w:rsid w:val="004E5CB4"/>
    <w:rsid w:val="004E646C"/>
    <w:rsid w:val="004E71C3"/>
    <w:rsid w:val="004E7E00"/>
    <w:rsid w:val="004F28F8"/>
    <w:rsid w:val="004F39CA"/>
    <w:rsid w:val="004F7F61"/>
    <w:rsid w:val="00502C00"/>
    <w:rsid w:val="005034BB"/>
    <w:rsid w:val="00503C55"/>
    <w:rsid w:val="00504E20"/>
    <w:rsid w:val="00507274"/>
    <w:rsid w:val="00507A1C"/>
    <w:rsid w:val="00513008"/>
    <w:rsid w:val="005146A4"/>
    <w:rsid w:val="005168CF"/>
    <w:rsid w:val="005200F7"/>
    <w:rsid w:val="005234E0"/>
    <w:rsid w:val="00524516"/>
    <w:rsid w:val="00534500"/>
    <w:rsid w:val="00534C8B"/>
    <w:rsid w:val="00535BF4"/>
    <w:rsid w:val="00536046"/>
    <w:rsid w:val="00547260"/>
    <w:rsid w:val="0055006B"/>
    <w:rsid w:val="00551EEF"/>
    <w:rsid w:val="0055261A"/>
    <w:rsid w:val="00554CD9"/>
    <w:rsid w:val="00560309"/>
    <w:rsid w:val="0056315B"/>
    <w:rsid w:val="00564A23"/>
    <w:rsid w:val="00564ECF"/>
    <w:rsid w:val="00564F57"/>
    <w:rsid w:val="00565540"/>
    <w:rsid w:val="005659E4"/>
    <w:rsid w:val="00567127"/>
    <w:rsid w:val="005709E4"/>
    <w:rsid w:val="00571471"/>
    <w:rsid w:val="00574B19"/>
    <w:rsid w:val="00574FA1"/>
    <w:rsid w:val="00580744"/>
    <w:rsid w:val="00580CE0"/>
    <w:rsid w:val="00582234"/>
    <w:rsid w:val="005831D4"/>
    <w:rsid w:val="00583386"/>
    <w:rsid w:val="00586098"/>
    <w:rsid w:val="00587D45"/>
    <w:rsid w:val="005921C0"/>
    <w:rsid w:val="00593672"/>
    <w:rsid w:val="00593903"/>
    <w:rsid w:val="00593A58"/>
    <w:rsid w:val="005943CD"/>
    <w:rsid w:val="00595966"/>
    <w:rsid w:val="00597772"/>
    <w:rsid w:val="00597ACB"/>
    <w:rsid w:val="005A1C44"/>
    <w:rsid w:val="005A234D"/>
    <w:rsid w:val="005B0140"/>
    <w:rsid w:val="005B02A0"/>
    <w:rsid w:val="005B03EE"/>
    <w:rsid w:val="005B1A1C"/>
    <w:rsid w:val="005B76E8"/>
    <w:rsid w:val="005C3A70"/>
    <w:rsid w:val="005C45AD"/>
    <w:rsid w:val="005C53D0"/>
    <w:rsid w:val="005C5602"/>
    <w:rsid w:val="005C7C1D"/>
    <w:rsid w:val="005D23EF"/>
    <w:rsid w:val="005D290E"/>
    <w:rsid w:val="005D62E6"/>
    <w:rsid w:val="005D76DF"/>
    <w:rsid w:val="005E03E8"/>
    <w:rsid w:val="005E17AE"/>
    <w:rsid w:val="005E3702"/>
    <w:rsid w:val="005E4E36"/>
    <w:rsid w:val="005E7620"/>
    <w:rsid w:val="005F1087"/>
    <w:rsid w:val="005F14A4"/>
    <w:rsid w:val="005F5703"/>
    <w:rsid w:val="005F5FBF"/>
    <w:rsid w:val="006002E3"/>
    <w:rsid w:val="006025D0"/>
    <w:rsid w:val="0060290A"/>
    <w:rsid w:val="006029E0"/>
    <w:rsid w:val="00602B18"/>
    <w:rsid w:val="0060524E"/>
    <w:rsid w:val="006072BE"/>
    <w:rsid w:val="00607933"/>
    <w:rsid w:val="00607D0D"/>
    <w:rsid w:val="006104C9"/>
    <w:rsid w:val="00611BAB"/>
    <w:rsid w:val="00615018"/>
    <w:rsid w:val="00615D66"/>
    <w:rsid w:val="006233B9"/>
    <w:rsid w:val="00623D01"/>
    <w:rsid w:val="006255C8"/>
    <w:rsid w:val="00630943"/>
    <w:rsid w:val="00631F11"/>
    <w:rsid w:val="0063211E"/>
    <w:rsid w:val="00632764"/>
    <w:rsid w:val="006347EA"/>
    <w:rsid w:val="00640C4A"/>
    <w:rsid w:val="0064120B"/>
    <w:rsid w:val="00641257"/>
    <w:rsid w:val="006428E7"/>
    <w:rsid w:val="0064320B"/>
    <w:rsid w:val="006441A5"/>
    <w:rsid w:val="00646B53"/>
    <w:rsid w:val="00646F82"/>
    <w:rsid w:val="00653811"/>
    <w:rsid w:val="0065466E"/>
    <w:rsid w:val="006557A2"/>
    <w:rsid w:val="006611B4"/>
    <w:rsid w:val="00663986"/>
    <w:rsid w:val="00663FBB"/>
    <w:rsid w:val="00672779"/>
    <w:rsid w:val="0067344B"/>
    <w:rsid w:val="006745E4"/>
    <w:rsid w:val="00675858"/>
    <w:rsid w:val="00676954"/>
    <w:rsid w:val="00677FB0"/>
    <w:rsid w:val="006825BD"/>
    <w:rsid w:val="006844A4"/>
    <w:rsid w:val="00690808"/>
    <w:rsid w:val="00692DC1"/>
    <w:rsid w:val="00693D4A"/>
    <w:rsid w:val="006A0B81"/>
    <w:rsid w:val="006A1593"/>
    <w:rsid w:val="006A295C"/>
    <w:rsid w:val="006A3362"/>
    <w:rsid w:val="006A3CF7"/>
    <w:rsid w:val="006A6ABE"/>
    <w:rsid w:val="006B1D98"/>
    <w:rsid w:val="006B29AB"/>
    <w:rsid w:val="006B3134"/>
    <w:rsid w:val="006B31D4"/>
    <w:rsid w:val="006B36AB"/>
    <w:rsid w:val="006B3DFF"/>
    <w:rsid w:val="006B3FE7"/>
    <w:rsid w:val="006B4807"/>
    <w:rsid w:val="006B57BE"/>
    <w:rsid w:val="006B5E1B"/>
    <w:rsid w:val="006B6070"/>
    <w:rsid w:val="006C0666"/>
    <w:rsid w:val="006C0D18"/>
    <w:rsid w:val="006C2BF8"/>
    <w:rsid w:val="006C3141"/>
    <w:rsid w:val="006C571C"/>
    <w:rsid w:val="006C5F3D"/>
    <w:rsid w:val="006C6867"/>
    <w:rsid w:val="006D1443"/>
    <w:rsid w:val="006D4486"/>
    <w:rsid w:val="006D6514"/>
    <w:rsid w:val="006E06EB"/>
    <w:rsid w:val="006E416B"/>
    <w:rsid w:val="006E580B"/>
    <w:rsid w:val="006F13CA"/>
    <w:rsid w:val="006F1489"/>
    <w:rsid w:val="006F3F7D"/>
    <w:rsid w:val="006F500C"/>
    <w:rsid w:val="006F7342"/>
    <w:rsid w:val="007015B0"/>
    <w:rsid w:val="007039D4"/>
    <w:rsid w:val="00703BE3"/>
    <w:rsid w:val="007042A1"/>
    <w:rsid w:val="00704E1E"/>
    <w:rsid w:val="0070592E"/>
    <w:rsid w:val="00705DF6"/>
    <w:rsid w:val="007107B9"/>
    <w:rsid w:val="00711006"/>
    <w:rsid w:val="00711CF2"/>
    <w:rsid w:val="0071386C"/>
    <w:rsid w:val="0071420F"/>
    <w:rsid w:val="00714552"/>
    <w:rsid w:val="00714853"/>
    <w:rsid w:val="007170EA"/>
    <w:rsid w:val="00720577"/>
    <w:rsid w:val="0072120A"/>
    <w:rsid w:val="007216CA"/>
    <w:rsid w:val="00722BC9"/>
    <w:rsid w:val="00723259"/>
    <w:rsid w:val="0072560E"/>
    <w:rsid w:val="0072691D"/>
    <w:rsid w:val="00726EA5"/>
    <w:rsid w:val="0072756F"/>
    <w:rsid w:val="00730F36"/>
    <w:rsid w:val="00731C13"/>
    <w:rsid w:val="00735F5A"/>
    <w:rsid w:val="007414AE"/>
    <w:rsid w:val="0074202D"/>
    <w:rsid w:val="00742D4E"/>
    <w:rsid w:val="007435F8"/>
    <w:rsid w:val="00743DC3"/>
    <w:rsid w:val="00752046"/>
    <w:rsid w:val="00755549"/>
    <w:rsid w:val="00755F4F"/>
    <w:rsid w:val="00761683"/>
    <w:rsid w:val="007640E3"/>
    <w:rsid w:val="00764587"/>
    <w:rsid w:val="007665DE"/>
    <w:rsid w:val="007671EC"/>
    <w:rsid w:val="007672CD"/>
    <w:rsid w:val="007711E3"/>
    <w:rsid w:val="00772D3E"/>
    <w:rsid w:val="00773EED"/>
    <w:rsid w:val="00777B04"/>
    <w:rsid w:val="00781841"/>
    <w:rsid w:val="00781B08"/>
    <w:rsid w:val="00785207"/>
    <w:rsid w:val="00785376"/>
    <w:rsid w:val="00786D97"/>
    <w:rsid w:val="00787CFB"/>
    <w:rsid w:val="00787EDE"/>
    <w:rsid w:val="007902CF"/>
    <w:rsid w:val="00791290"/>
    <w:rsid w:val="00791895"/>
    <w:rsid w:val="007920C0"/>
    <w:rsid w:val="00792F35"/>
    <w:rsid w:val="0079386D"/>
    <w:rsid w:val="0079549C"/>
    <w:rsid w:val="0079599F"/>
    <w:rsid w:val="00796C51"/>
    <w:rsid w:val="007A2235"/>
    <w:rsid w:val="007A4F44"/>
    <w:rsid w:val="007A5C38"/>
    <w:rsid w:val="007A5FE6"/>
    <w:rsid w:val="007A6635"/>
    <w:rsid w:val="007A75BB"/>
    <w:rsid w:val="007A7E09"/>
    <w:rsid w:val="007B0244"/>
    <w:rsid w:val="007B0E82"/>
    <w:rsid w:val="007B10AD"/>
    <w:rsid w:val="007B11C5"/>
    <w:rsid w:val="007B13CF"/>
    <w:rsid w:val="007B169F"/>
    <w:rsid w:val="007B1D1F"/>
    <w:rsid w:val="007B3706"/>
    <w:rsid w:val="007B3C95"/>
    <w:rsid w:val="007B4647"/>
    <w:rsid w:val="007B7775"/>
    <w:rsid w:val="007C09FC"/>
    <w:rsid w:val="007C111B"/>
    <w:rsid w:val="007C117C"/>
    <w:rsid w:val="007C1A42"/>
    <w:rsid w:val="007C2170"/>
    <w:rsid w:val="007C3FEC"/>
    <w:rsid w:val="007C6CC6"/>
    <w:rsid w:val="007C6DAE"/>
    <w:rsid w:val="007D50DF"/>
    <w:rsid w:val="007D6EC8"/>
    <w:rsid w:val="007E3363"/>
    <w:rsid w:val="007E527F"/>
    <w:rsid w:val="007E6617"/>
    <w:rsid w:val="007F10C1"/>
    <w:rsid w:val="007F1DB6"/>
    <w:rsid w:val="007F3E73"/>
    <w:rsid w:val="007F609A"/>
    <w:rsid w:val="007F73DD"/>
    <w:rsid w:val="008001F0"/>
    <w:rsid w:val="008009D1"/>
    <w:rsid w:val="00801437"/>
    <w:rsid w:val="00801DF4"/>
    <w:rsid w:val="00805A75"/>
    <w:rsid w:val="008064FE"/>
    <w:rsid w:val="00812A48"/>
    <w:rsid w:val="00814191"/>
    <w:rsid w:val="00815707"/>
    <w:rsid w:val="008162AB"/>
    <w:rsid w:val="008219CA"/>
    <w:rsid w:val="00822D02"/>
    <w:rsid w:val="00823DBC"/>
    <w:rsid w:val="008246DF"/>
    <w:rsid w:val="008262C4"/>
    <w:rsid w:val="0082736E"/>
    <w:rsid w:val="00832088"/>
    <w:rsid w:val="0083293C"/>
    <w:rsid w:val="0083320E"/>
    <w:rsid w:val="008379E9"/>
    <w:rsid w:val="008448BA"/>
    <w:rsid w:val="008454F0"/>
    <w:rsid w:val="0084697D"/>
    <w:rsid w:val="00850E7A"/>
    <w:rsid w:val="00851301"/>
    <w:rsid w:val="008514C5"/>
    <w:rsid w:val="00851A90"/>
    <w:rsid w:val="00854769"/>
    <w:rsid w:val="008549ED"/>
    <w:rsid w:val="00860A4F"/>
    <w:rsid w:val="00861B9E"/>
    <w:rsid w:val="00862EE3"/>
    <w:rsid w:val="00863306"/>
    <w:rsid w:val="00870D4E"/>
    <w:rsid w:val="00870DB8"/>
    <w:rsid w:val="008747FC"/>
    <w:rsid w:val="00875432"/>
    <w:rsid w:val="008772FF"/>
    <w:rsid w:val="00877973"/>
    <w:rsid w:val="00880C8B"/>
    <w:rsid w:val="00881A61"/>
    <w:rsid w:val="00887C21"/>
    <w:rsid w:val="0089107D"/>
    <w:rsid w:val="00891545"/>
    <w:rsid w:val="008918AC"/>
    <w:rsid w:val="00891BCC"/>
    <w:rsid w:val="00893745"/>
    <w:rsid w:val="00895B6D"/>
    <w:rsid w:val="008968CA"/>
    <w:rsid w:val="00897224"/>
    <w:rsid w:val="008A105F"/>
    <w:rsid w:val="008A4393"/>
    <w:rsid w:val="008B0D1E"/>
    <w:rsid w:val="008B640F"/>
    <w:rsid w:val="008B6BDB"/>
    <w:rsid w:val="008D29BC"/>
    <w:rsid w:val="008D6450"/>
    <w:rsid w:val="008D6A33"/>
    <w:rsid w:val="008D6DD3"/>
    <w:rsid w:val="008E0DE8"/>
    <w:rsid w:val="008E1B4A"/>
    <w:rsid w:val="008E4D11"/>
    <w:rsid w:val="008E4FAF"/>
    <w:rsid w:val="008E50E3"/>
    <w:rsid w:val="008E7C96"/>
    <w:rsid w:val="008E7D7D"/>
    <w:rsid w:val="008F1722"/>
    <w:rsid w:val="008F1EAC"/>
    <w:rsid w:val="008F3B2F"/>
    <w:rsid w:val="008F4A3C"/>
    <w:rsid w:val="008F550A"/>
    <w:rsid w:val="008F5A4A"/>
    <w:rsid w:val="008F6FCB"/>
    <w:rsid w:val="008F789F"/>
    <w:rsid w:val="008F7DCC"/>
    <w:rsid w:val="009007C8"/>
    <w:rsid w:val="00900846"/>
    <w:rsid w:val="00901D96"/>
    <w:rsid w:val="00901FBF"/>
    <w:rsid w:val="00902CF9"/>
    <w:rsid w:val="00904077"/>
    <w:rsid w:val="00905688"/>
    <w:rsid w:val="00905C6F"/>
    <w:rsid w:val="009110BC"/>
    <w:rsid w:val="009113CC"/>
    <w:rsid w:val="009123BF"/>
    <w:rsid w:val="00912D9E"/>
    <w:rsid w:val="00914FD7"/>
    <w:rsid w:val="00916286"/>
    <w:rsid w:val="00916BC5"/>
    <w:rsid w:val="0092063E"/>
    <w:rsid w:val="00920CC1"/>
    <w:rsid w:val="0092152D"/>
    <w:rsid w:val="00923843"/>
    <w:rsid w:val="00924151"/>
    <w:rsid w:val="00924968"/>
    <w:rsid w:val="00925530"/>
    <w:rsid w:val="00926618"/>
    <w:rsid w:val="00926C9C"/>
    <w:rsid w:val="009274C1"/>
    <w:rsid w:val="009277FF"/>
    <w:rsid w:val="009306C9"/>
    <w:rsid w:val="009329AB"/>
    <w:rsid w:val="00933532"/>
    <w:rsid w:val="009340CE"/>
    <w:rsid w:val="0093479F"/>
    <w:rsid w:val="0093512D"/>
    <w:rsid w:val="0094388E"/>
    <w:rsid w:val="00944B27"/>
    <w:rsid w:val="009455B8"/>
    <w:rsid w:val="00946567"/>
    <w:rsid w:val="00952420"/>
    <w:rsid w:val="00953791"/>
    <w:rsid w:val="0095571E"/>
    <w:rsid w:val="0095659D"/>
    <w:rsid w:val="0095724B"/>
    <w:rsid w:val="009579D5"/>
    <w:rsid w:val="00960164"/>
    <w:rsid w:val="0096129D"/>
    <w:rsid w:val="0096199E"/>
    <w:rsid w:val="00962351"/>
    <w:rsid w:val="00964D90"/>
    <w:rsid w:val="00965EC4"/>
    <w:rsid w:val="00966CD3"/>
    <w:rsid w:val="009675EC"/>
    <w:rsid w:val="00974EF8"/>
    <w:rsid w:val="00975E1A"/>
    <w:rsid w:val="0097608D"/>
    <w:rsid w:val="009815E7"/>
    <w:rsid w:val="00982154"/>
    <w:rsid w:val="00982543"/>
    <w:rsid w:val="00983334"/>
    <w:rsid w:val="009841CE"/>
    <w:rsid w:val="00984DD4"/>
    <w:rsid w:val="00985EEC"/>
    <w:rsid w:val="0099123D"/>
    <w:rsid w:val="009918F2"/>
    <w:rsid w:val="00991E83"/>
    <w:rsid w:val="00992BAD"/>
    <w:rsid w:val="0099485F"/>
    <w:rsid w:val="009960A9"/>
    <w:rsid w:val="009A0D74"/>
    <w:rsid w:val="009A1750"/>
    <w:rsid w:val="009A1BB9"/>
    <w:rsid w:val="009A4104"/>
    <w:rsid w:val="009A4AA9"/>
    <w:rsid w:val="009A7135"/>
    <w:rsid w:val="009A7728"/>
    <w:rsid w:val="009B05C9"/>
    <w:rsid w:val="009B28F3"/>
    <w:rsid w:val="009B305A"/>
    <w:rsid w:val="009B3793"/>
    <w:rsid w:val="009B6579"/>
    <w:rsid w:val="009C05FD"/>
    <w:rsid w:val="009C1800"/>
    <w:rsid w:val="009C3B8B"/>
    <w:rsid w:val="009C49B5"/>
    <w:rsid w:val="009C4F26"/>
    <w:rsid w:val="009C6166"/>
    <w:rsid w:val="009C62B8"/>
    <w:rsid w:val="009D4660"/>
    <w:rsid w:val="009D69FC"/>
    <w:rsid w:val="009D6DE4"/>
    <w:rsid w:val="009E2A66"/>
    <w:rsid w:val="009E32BF"/>
    <w:rsid w:val="009E484C"/>
    <w:rsid w:val="009E6654"/>
    <w:rsid w:val="009E6863"/>
    <w:rsid w:val="009E7FEE"/>
    <w:rsid w:val="009F640C"/>
    <w:rsid w:val="009F750C"/>
    <w:rsid w:val="009F7ADC"/>
    <w:rsid w:val="00A01067"/>
    <w:rsid w:val="00A010D4"/>
    <w:rsid w:val="00A0462C"/>
    <w:rsid w:val="00A04FF9"/>
    <w:rsid w:val="00A05398"/>
    <w:rsid w:val="00A05463"/>
    <w:rsid w:val="00A05D75"/>
    <w:rsid w:val="00A103FD"/>
    <w:rsid w:val="00A1075A"/>
    <w:rsid w:val="00A20532"/>
    <w:rsid w:val="00A21E06"/>
    <w:rsid w:val="00A229F7"/>
    <w:rsid w:val="00A23EC0"/>
    <w:rsid w:val="00A24148"/>
    <w:rsid w:val="00A27D62"/>
    <w:rsid w:val="00A32073"/>
    <w:rsid w:val="00A362A4"/>
    <w:rsid w:val="00A36682"/>
    <w:rsid w:val="00A428D4"/>
    <w:rsid w:val="00A431F0"/>
    <w:rsid w:val="00A43261"/>
    <w:rsid w:val="00A44FA6"/>
    <w:rsid w:val="00A47BF4"/>
    <w:rsid w:val="00A55A2A"/>
    <w:rsid w:val="00A560BF"/>
    <w:rsid w:val="00A568E0"/>
    <w:rsid w:val="00A57574"/>
    <w:rsid w:val="00A57F3F"/>
    <w:rsid w:val="00A603C0"/>
    <w:rsid w:val="00A60C1A"/>
    <w:rsid w:val="00A61D8E"/>
    <w:rsid w:val="00A61EB6"/>
    <w:rsid w:val="00A61FD6"/>
    <w:rsid w:val="00A62524"/>
    <w:rsid w:val="00A652D4"/>
    <w:rsid w:val="00A65CF6"/>
    <w:rsid w:val="00A70A62"/>
    <w:rsid w:val="00A70FE9"/>
    <w:rsid w:val="00A7189A"/>
    <w:rsid w:val="00A733C8"/>
    <w:rsid w:val="00A7439E"/>
    <w:rsid w:val="00A755F1"/>
    <w:rsid w:val="00A766B7"/>
    <w:rsid w:val="00A81AEF"/>
    <w:rsid w:val="00A81CC1"/>
    <w:rsid w:val="00A87A1D"/>
    <w:rsid w:val="00A87AA4"/>
    <w:rsid w:val="00A91D2E"/>
    <w:rsid w:val="00A92693"/>
    <w:rsid w:val="00A93662"/>
    <w:rsid w:val="00A97B33"/>
    <w:rsid w:val="00AA2986"/>
    <w:rsid w:val="00AA37CF"/>
    <w:rsid w:val="00AA4233"/>
    <w:rsid w:val="00AA4B21"/>
    <w:rsid w:val="00AA5790"/>
    <w:rsid w:val="00AA68CD"/>
    <w:rsid w:val="00AA722F"/>
    <w:rsid w:val="00AA7232"/>
    <w:rsid w:val="00AB0115"/>
    <w:rsid w:val="00AB080A"/>
    <w:rsid w:val="00AB1609"/>
    <w:rsid w:val="00AB1FAA"/>
    <w:rsid w:val="00AB2C93"/>
    <w:rsid w:val="00AB31C1"/>
    <w:rsid w:val="00AB32A6"/>
    <w:rsid w:val="00AB673B"/>
    <w:rsid w:val="00AB69F3"/>
    <w:rsid w:val="00AC36C7"/>
    <w:rsid w:val="00AC4C83"/>
    <w:rsid w:val="00AD424C"/>
    <w:rsid w:val="00AD44F2"/>
    <w:rsid w:val="00AD4C14"/>
    <w:rsid w:val="00AD4D87"/>
    <w:rsid w:val="00AD53BC"/>
    <w:rsid w:val="00AE097D"/>
    <w:rsid w:val="00AE2189"/>
    <w:rsid w:val="00AE4F05"/>
    <w:rsid w:val="00AE63E9"/>
    <w:rsid w:val="00AE6ECA"/>
    <w:rsid w:val="00AF0A74"/>
    <w:rsid w:val="00AF0AFC"/>
    <w:rsid w:val="00AF2DE6"/>
    <w:rsid w:val="00AF3740"/>
    <w:rsid w:val="00AF4B2B"/>
    <w:rsid w:val="00AF7494"/>
    <w:rsid w:val="00B005DE"/>
    <w:rsid w:val="00B058A4"/>
    <w:rsid w:val="00B07AC5"/>
    <w:rsid w:val="00B10280"/>
    <w:rsid w:val="00B1386A"/>
    <w:rsid w:val="00B13A07"/>
    <w:rsid w:val="00B17338"/>
    <w:rsid w:val="00B2090E"/>
    <w:rsid w:val="00B22982"/>
    <w:rsid w:val="00B2533B"/>
    <w:rsid w:val="00B259FF"/>
    <w:rsid w:val="00B25A96"/>
    <w:rsid w:val="00B25F05"/>
    <w:rsid w:val="00B3075C"/>
    <w:rsid w:val="00B33235"/>
    <w:rsid w:val="00B33C68"/>
    <w:rsid w:val="00B340D8"/>
    <w:rsid w:val="00B3424D"/>
    <w:rsid w:val="00B353BE"/>
    <w:rsid w:val="00B35AD3"/>
    <w:rsid w:val="00B35D60"/>
    <w:rsid w:val="00B374A6"/>
    <w:rsid w:val="00B406ED"/>
    <w:rsid w:val="00B417BC"/>
    <w:rsid w:val="00B449E4"/>
    <w:rsid w:val="00B44D48"/>
    <w:rsid w:val="00B46602"/>
    <w:rsid w:val="00B47130"/>
    <w:rsid w:val="00B47B98"/>
    <w:rsid w:val="00B47EF9"/>
    <w:rsid w:val="00B50D1D"/>
    <w:rsid w:val="00B63316"/>
    <w:rsid w:val="00B6378C"/>
    <w:rsid w:val="00B64B83"/>
    <w:rsid w:val="00B67612"/>
    <w:rsid w:val="00B70306"/>
    <w:rsid w:val="00B70D86"/>
    <w:rsid w:val="00B7378E"/>
    <w:rsid w:val="00B75E37"/>
    <w:rsid w:val="00B765DC"/>
    <w:rsid w:val="00B7690F"/>
    <w:rsid w:val="00B76A32"/>
    <w:rsid w:val="00B778DF"/>
    <w:rsid w:val="00B819EB"/>
    <w:rsid w:val="00B81DBA"/>
    <w:rsid w:val="00B822C6"/>
    <w:rsid w:val="00B8359A"/>
    <w:rsid w:val="00B837D3"/>
    <w:rsid w:val="00B86432"/>
    <w:rsid w:val="00B870C2"/>
    <w:rsid w:val="00B909BE"/>
    <w:rsid w:val="00B91105"/>
    <w:rsid w:val="00B917F9"/>
    <w:rsid w:val="00B92A81"/>
    <w:rsid w:val="00B93E24"/>
    <w:rsid w:val="00B941E0"/>
    <w:rsid w:val="00B94F8B"/>
    <w:rsid w:val="00B95A95"/>
    <w:rsid w:val="00B9608F"/>
    <w:rsid w:val="00B971DC"/>
    <w:rsid w:val="00B97ECC"/>
    <w:rsid w:val="00BA5967"/>
    <w:rsid w:val="00BA6423"/>
    <w:rsid w:val="00BA6D7C"/>
    <w:rsid w:val="00BB150B"/>
    <w:rsid w:val="00BB19A3"/>
    <w:rsid w:val="00BB3FD5"/>
    <w:rsid w:val="00BB75D9"/>
    <w:rsid w:val="00BC428B"/>
    <w:rsid w:val="00BC7404"/>
    <w:rsid w:val="00BD1DE4"/>
    <w:rsid w:val="00BD3E68"/>
    <w:rsid w:val="00BD4BF6"/>
    <w:rsid w:val="00BD7C13"/>
    <w:rsid w:val="00BE0931"/>
    <w:rsid w:val="00BE2404"/>
    <w:rsid w:val="00BE56B5"/>
    <w:rsid w:val="00BF0A15"/>
    <w:rsid w:val="00BF1AFC"/>
    <w:rsid w:val="00BF3B8E"/>
    <w:rsid w:val="00BF5370"/>
    <w:rsid w:val="00BF5A80"/>
    <w:rsid w:val="00C02FA4"/>
    <w:rsid w:val="00C0660A"/>
    <w:rsid w:val="00C1040A"/>
    <w:rsid w:val="00C11A26"/>
    <w:rsid w:val="00C15749"/>
    <w:rsid w:val="00C16AB2"/>
    <w:rsid w:val="00C21F49"/>
    <w:rsid w:val="00C2239C"/>
    <w:rsid w:val="00C229F7"/>
    <w:rsid w:val="00C233FD"/>
    <w:rsid w:val="00C2635D"/>
    <w:rsid w:val="00C34CE2"/>
    <w:rsid w:val="00C3515D"/>
    <w:rsid w:val="00C41939"/>
    <w:rsid w:val="00C43BDE"/>
    <w:rsid w:val="00C4609D"/>
    <w:rsid w:val="00C4613C"/>
    <w:rsid w:val="00C47413"/>
    <w:rsid w:val="00C53F3C"/>
    <w:rsid w:val="00C54178"/>
    <w:rsid w:val="00C55C5C"/>
    <w:rsid w:val="00C610CC"/>
    <w:rsid w:val="00C626C1"/>
    <w:rsid w:val="00C64343"/>
    <w:rsid w:val="00C650CE"/>
    <w:rsid w:val="00C652CB"/>
    <w:rsid w:val="00C6590D"/>
    <w:rsid w:val="00C67215"/>
    <w:rsid w:val="00C675D7"/>
    <w:rsid w:val="00C7057C"/>
    <w:rsid w:val="00C71E9E"/>
    <w:rsid w:val="00C724AB"/>
    <w:rsid w:val="00C73022"/>
    <w:rsid w:val="00C74CCE"/>
    <w:rsid w:val="00C74F75"/>
    <w:rsid w:val="00C75419"/>
    <w:rsid w:val="00C767E4"/>
    <w:rsid w:val="00C76B11"/>
    <w:rsid w:val="00C80704"/>
    <w:rsid w:val="00C81B5E"/>
    <w:rsid w:val="00C81FAD"/>
    <w:rsid w:val="00C829DD"/>
    <w:rsid w:val="00C82A10"/>
    <w:rsid w:val="00C8396A"/>
    <w:rsid w:val="00C851EE"/>
    <w:rsid w:val="00C85D91"/>
    <w:rsid w:val="00C86CCF"/>
    <w:rsid w:val="00C87C62"/>
    <w:rsid w:val="00C906F2"/>
    <w:rsid w:val="00C91606"/>
    <w:rsid w:val="00C92172"/>
    <w:rsid w:val="00C94853"/>
    <w:rsid w:val="00C948ED"/>
    <w:rsid w:val="00C94C7B"/>
    <w:rsid w:val="00C95BA4"/>
    <w:rsid w:val="00CA0258"/>
    <w:rsid w:val="00CA0934"/>
    <w:rsid w:val="00CA1576"/>
    <w:rsid w:val="00CA1E4A"/>
    <w:rsid w:val="00CA24F5"/>
    <w:rsid w:val="00CA27A1"/>
    <w:rsid w:val="00CA3D5F"/>
    <w:rsid w:val="00CA5574"/>
    <w:rsid w:val="00CA5B32"/>
    <w:rsid w:val="00CA71D9"/>
    <w:rsid w:val="00CA7E5E"/>
    <w:rsid w:val="00CB1B7F"/>
    <w:rsid w:val="00CB3D44"/>
    <w:rsid w:val="00CB79D9"/>
    <w:rsid w:val="00CB7E37"/>
    <w:rsid w:val="00CB7EA9"/>
    <w:rsid w:val="00CC1236"/>
    <w:rsid w:val="00CC4134"/>
    <w:rsid w:val="00CC70EB"/>
    <w:rsid w:val="00CC73FE"/>
    <w:rsid w:val="00CC7C17"/>
    <w:rsid w:val="00CD077E"/>
    <w:rsid w:val="00CD173F"/>
    <w:rsid w:val="00CD264A"/>
    <w:rsid w:val="00CD2DEA"/>
    <w:rsid w:val="00CD3FF9"/>
    <w:rsid w:val="00CD6D8A"/>
    <w:rsid w:val="00CE177E"/>
    <w:rsid w:val="00CE19D8"/>
    <w:rsid w:val="00CE2890"/>
    <w:rsid w:val="00CE3614"/>
    <w:rsid w:val="00CE4F1B"/>
    <w:rsid w:val="00CE5084"/>
    <w:rsid w:val="00CE6B6C"/>
    <w:rsid w:val="00CF0369"/>
    <w:rsid w:val="00CF1088"/>
    <w:rsid w:val="00CF1E83"/>
    <w:rsid w:val="00CF3843"/>
    <w:rsid w:val="00CF42A3"/>
    <w:rsid w:val="00CF6DAE"/>
    <w:rsid w:val="00CF7065"/>
    <w:rsid w:val="00CF7C49"/>
    <w:rsid w:val="00D00253"/>
    <w:rsid w:val="00D031F2"/>
    <w:rsid w:val="00D039A9"/>
    <w:rsid w:val="00D04C9D"/>
    <w:rsid w:val="00D071A0"/>
    <w:rsid w:val="00D1057D"/>
    <w:rsid w:val="00D11DF6"/>
    <w:rsid w:val="00D139B4"/>
    <w:rsid w:val="00D151BA"/>
    <w:rsid w:val="00D155AE"/>
    <w:rsid w:val="00D15C20"/>
    <w:rsid w:val="00D16DD7"/>
    <w:rsid w:val="00D17865"/>
    <w:rsid w:val="00D22171"/>
    <w:rsid w:val="00D22331"/>
    <w:rsid w:val="00D2622D"/>
    <w:rsid w:val="00D26615"/>
    <w:rsid w:val="00D308EA"/>
    <w:rsid w:val="00D3119E"/>
    <w:rsid w:val="00D40C65"/>
    <w:rsid w:val="00D4730A"/>
    <w:rsid w:val="00D51649"/>
    <w:rsid w:val="00D52662"/>
    <w:rsid w:val="00D542D6"/>
    <w:rsid w:val="00D55C83"/>
    <w:rsid w:val="00D572E1"/>
    <w:rsid w:val="00D60684"/>
    <w:rsid w:val="00D61E89"/>
    <w:rsid w:val="00D6517D"/>
    <w:rsid w:val="00D65A1D"/>
    <w:rsid w:val="00D6713E"/>
    <w:rsid w:val="00D73CB4"/>
    <w:rsid w:val="00D75217"/>
    <w:rsid w:val="00D76E31"/>
    <w:rsid w:val="00D77015"/>
    <w:rsid w:val="00D81D9D"/>
    <w:rsid w:val="00D822BA"/>
    <w:rsid w:val="00D82EE9"/>
    <w:rsid w:val="00D840B9"/>
    <w:rsid w:val="00D85967"/>
    <w:rsid w:val="00D87D11"/>
    <w:rsid w:val="00D87F19"/>
    <w:rsid w:val="00D90D74"/>
    <w:rsid w:val="00D92064"/>
    <w:rsid w:val="00D93ADF"/>
    <w:rsid w:val="00D9469E"/>
    <w:rsid w:val="00D94BDB"/>
    <w:rsid w:val="00DA22CB"/>
    <w:rsid w:val="00DA2C7F"/>
    <w:rsid w:val="00DA5859"/>
    <w:rsid w:val="00DA632B"/>
    <w:rsid w:val="00DB278C"/>
    <w:rsid w:val="00DB2909"/>
    <w:rsid w:val="00DB4D9C"/>
    <w:rsid w:val="00DC1609"/>
    <w:rsid w:val="00DC32FA"/>
    <w:rsid w:val="00DC3681"/>
    <w:rsid w:val="00DC40F0"/>
    <w:rsid w:val="00DC58A4"/>
    <w:rsid w:val="00DD11C3"/>
    <w:rsid w:val="00DD30DE"/>
    <w:rsid w:val="00DD4821"/>
    <w:rsid w:val="00DD4B39"/>
    <w:rsid w:val="00DD4CD5"/>
    <w:rsid w:val="00DD5E2D"/>
    <w:rsid w:val="00DD6D66"/>
    <w:rsid w:val="00DE1950"/>
    <w:rsid w:val="00DE456C"/>
    <w:rsid w:val="00DE607B"/>
    <w:rsid w:val="00DE6A5B"/>
    <w:rsid w:val="00DE7B15"/>
    <w:rsid w:val="00DF15BA"/>
    <w:rsid w:val="00DF42AD"/>
    <w:rsid w:val="00DF4365"/>
    <w:rsid w:val="00DF6048"/>
    <w:rsid w:val="00DF77B5"/>
    <w:rsid w:val="00E0218A"/>
    <w:rsid w:val="00E025C3"/>
    <w:rsid w:val="00E03990"/>
    <w:rsid w:val="00E04F19"/>
    <w:rsid w:val="00E058CC"/>
    <w:rsid w:val="00E07938"/>
    <w:rsid w:val="00E10164"/>
    <w:rsid w:val="00E11ED6"/>
    <w:rsid w:val="00E12827"/>
    <w:rsid w:val="00E128A1"/>
    <w:rsid w:val="00E159A2"/>
    <w:rsid w:val="00E17073"/>
    <w:rsid w:val="00E175DB"/>
    <w:rsid w:val="00E17EA9"/>
    <w:rsid w:val="00E20894"/>
    <w:rsid w:val="00E223CC"/>
    <w:rsid w:val="00E23BD7"/>
    <w:rsid w:val="00E24DB2"/>
    <w:rsid w:val="00E2751F"/>
    <w:rsid w:val="00E27ECA"/>
    <w:rsid w:val="00E305CE"/>
    <w:rsid w:val="00E320E6"/>
    <w:rsid w:val="00E33031"/>
    <w:rsid w:val="00E33A29"/>
    <w:rsid w:val="00E363F0"/>
    <w:rsid w:val="00E3751E"/>
    <w:rsid w:val="00E37EBB"/>
    <w:rsid w:val="00E40936"/>
    <w:rsid w:val="00E40A4F"/>
    <w:rsid w:val="00E45304"/>
    <w:rsid w:val="00E5381B"/>
    <w:rsid w:val="00E6198B"/>
    <w:rsid w:val="00E61AD2"/>
    <w:rsid w:val="00E632CD"/>
    <w:rsid w:val="00E63327"/>
    <w:rsid w:val="00E637C6"/>
    <w:rsid w:val="00E64262"/>
    <w:rsid w:val="00E65B65"/>
    <w:rsid w:val="00E666DA"/>
    <w:rsid w:val="00E7014C"/>
    <w:rsid w:val="00E729B5"/>
    <w:rsid w:val="00E734E4"/>
    <w:rsid w:val="00E745B5"/>
    <w:rsid w:val="00E74F81"/>
    <w:rsid w:val="00E754F7"/>
    <w:rsid w:val="00E76860"/>
    <w:rsid w:val="00E76A2E"/>
    <w:rsid w:val="00E81DF8"/>
    <w:rsid w:val="00E82F9D"/>
    <w:rsid w:val="00E8411C"/>
    <w:rsid w:val="00E8433E"/>
    <w:rsid w:val="00E8468B"/>
    <w:rsid w:val="00E92060"/>
    <w:rsid w:val="00E93052"/>
    <w:rsid w:val="00E958B1"/>
    <w:rsid w:val="00E975F5"/>
    <w:rsid w:val="00EA1FC0"/>
    <w:rsid w:val="00EA22A3"/>
    <w:rsid w:val="00EB2850"/>
    <w:rsid w:val="00EB3425"/>
    <w:rsid w:val="00EB3E0E"/>
    <w:rsid w:val="00EB5A9F"/>
    <w:rsid w:val="00EB6E58"/>
    <w:rsid w:val="00EB7E45"/>
    <w:rsid w:val="00EC0E4F"/>
    <w:rsid w:val="00EC39B6"/>
    <w:rsid w:val="00EC6AB0"/>
    <w:rsid w:val="00ED413C"/>
    <w:rsid w:val="00ED4911"/>
    <w:rsid w:val="00ED5197"/>
    <w:rsid w:val="00EE08CC"/>
    <w:rsid w:val="00EE13A6"/>
    <w:rsid w:val="00EE42E6"/>
    <w:rsid w:val="00EE4CD9"/>
    <w:rsid w:val="00EE60DB"/>
    <w:rsid w:val="00EE63DD"/>
    <w:rsid w:val="00EE64D4"/>
    <w:rsid w:val="00EF32F7"/>
    <w:rsid w:val="00EF3E7E"/>
    <w:rsid w:val="00EF4CC6"/>
    <w:rsid w:val="00EF5B06"/>
    <w:rsid w:val="00EF5F57"/>
    <w:rsid w:val="00EF61FF"/>
    <w:rsid w:val="00EF7C18"/>
    <w:rsid w:val="00EF7FC6"/>
    <w:rsid w:val="00F028A9"/>
    <w:rsid w:val="00F0664E"/>
    <w:rsid w:val="00F06927"/>
    <w:rsid w:val="00F06E29"/>
    <w:rsid w:val="00F12351"/>
    <w:rsid w:val="00F13679"/>
    <w:rsid w:val="00F1390E"/>
    <w:rsid w:val="00F15BE6"/>
    <w:rsid w:val="00F16673"/>
    <w:rsid w:val="00F16D58"/>
    <w:rsid w:val="00F1740C"/>
    <w:rsid w:val="00F210C7"/>
    <w:rsid w:val="00F2161E"/>
    <w:rsid w:val="00F25807"/>
    <w:rsid w:val="00F277ED"/>
    <w:rsid w:val="00F27BA2"/>
    <w:rsid w:val="00F301DF"/>
    <w:rsid w:val="00F348BA"/>
    <w:rsid w:val="00F35CF3"/>
    <w:rsid w:val="00F367F6"/>
    <w:rsid w:val="00F36FB9"/>
    <w:rsid w:val="00F374E4"/>
    <w:rsid w:val="00F379DA"/>
    <w:rsid w:val="00F37AF7"/>
    <w:rsid w:val="00F40204"/>
    <w:rsid w:val="00F42629"/>
    <w:rsid w:val="00F43F53"/>
    <w:rsid w:val="00F44260"/>
    <w:rsid w:val="00F44B35"/>
    <w:rsid w:val="00F46462"/>
    <w:rsid w:val="00F46616"/>
    <w:rsid w:val="00F52C28"/>
    <w:rsid w:val="00F5304B"/>
    <w:rsid w:val="00F5395B"/>
    <w:rsid w:val="00F554DB"/>
    <w:rsid w:val="00F55ECC"/>
    <w:rsid w:val="00F56C81"/>
    <w:rsid w:val="00F64E4D"/>
    <w:rsid w:val="00F657CE"/>
    <w:rsid w:val="00F71188"/>
    <w:rsid w:val="00F71E7D"/>
    <w:rsid w:val="00F72ECE"/>
    <w:rsid w:val="00F73E61"/>
    <w:rsid w:val="00F75423"/>
    <w:rsid w:val="00F774FA"/>
    <w:rsid w:val="00F83009"/>
    <w:rsid w:val="00F836D2"/>
    <w:rsid w:val="00F83D36"/>
    <w:rsid w:val="00F8799A"/>
    <w:rsid w:val="00F87F50"/>
    <w:rsid w:val="00F90DCA"/>
    <w:rsid w:val="00F93AC4"/>
    <w:rsid w:val="00F948AA"/>
    <w:rsid w:val="00FA0B4E"/>
    <w:rsid w:val="00FA35A1"/>
    <w:rsid w:val="00FA4172"/>
    <w:rsid w:val="00FB004B"/>
    <w:rsid w:val="00FB0FDE"/>
    <w:rsid w:val="00FB401F"/>
    <w:rsid w:val="00FB63CF"/>
    <w:rsid w:val="00FB74FC"/>
    <w:rsid w:val="00FC3CDC"/>
    <w:rsid w:val="00FC4BCC"/>
    <w:rsid w:val="00FC525C"/>
    <w:rsid w:val="00FD0ED2"/>
    <w:rsid w:val="00FD6B6F"/>
    <w:rsid w:val="00FD7123"/>
    <w:rsid w:val="00FE0D60"/>
    <w:rsid w:val="00FE1BB0"/>
    <w:rsid w:val="00FE3FD5"/>
    <w:rsid w:val="00FE58F6"/>
    <w:rsid w:val="00FE7568"/>
    <w:rsid w:val="00FF32F5"/>
    <w:rsid w:val="00FF4B1C"/>
    <w:rsid w:val="00FF6AE0"/>
    <w:rsid w:val="00FF6E84"/>
    <w:rsid w:val="00FF73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79E9"/>
  </w:style>
  <w:style w:type="paragraph" w:styleId="Heading1">
    <w:name w:val="heading 1"/>
    <w:basedOn w:val="Normal"/>
    <w:next w:val="Normal"/>
    <w:link w:val="Heading1Char"/>
    <w:uiPriority w:val="9"/>
    <w:qFormat/>
    <w:rsid w:val="002064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3F9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9">
    <w:name w:val="heading 9"/>
    <w:basedOn w:val="Normal"/>
    <w:next w:val="Normal"/>
    <w:link w:val="Heading9Char"/>
    <w:qFormat/>
    <w:rsid w:val="004932B5"/>
    <w:p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9Char">
    <w:name w:val="Heading 9 Char"/>
    <w:basedOn w:val="DefaultParagraphFont"/>
    <w:link w:val="Heading9"/>
    <w:rsid w:val="004932B5"/>
    <w:rPr>
      <w:rFonts w:ascii="Arial" w:eastAsia="Times New Roman" w:hAnsi="Arial" w:cs="Arial"/>
    </w:rPr>
  </w:style>
  <w:style w:type="character" w:styleId="Hyperlink">
    <w:name w:val="Hyperlink"/>
    <w:basedOn w:val="DefaultParagraphFont"/>
    <w:rsid w:val="004932B5"/>
    <w:rPr>
      <w:color w:val="0000FF"/>
      <w:u w:val="single"/>
    </w:rPr>
  </w:style>
  <w:style w:type="character" w:customStyle="1" w:styleId="blackres1">
    <w:name w:val="blackres1"/>
    <w:basedOn w:val="DefaultParagraphFont"/>
    <w:rsid w:val="004932B5"/>
    <w:rPr>
      <w:rFonts w:ascii="Arial" w:hAnsi="Arial" w:cs="Arial"/>
      <w:color w:val="000000"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9438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4388E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3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37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3F9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apple-converted-space">
    <w:name w:val="apple-converted-space"/>
    <w:basedOn w:val="DefaultParagraphFont"/>
    <w:rsid w:val="003F3F9F"/>
  </w:style>
  <w:style w:type="table" w:styleId="TableGrid">
    <w:name w:val="Table Grid"/>
    <w:basedOn w:val="TableNormal"/>
    <w:uiPriority w:val="59"/>
    <w:rsid w:val="001C743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0642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500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128A1"/>
    <w:rPr>
      <w:color w:val="800080" w:themeColor="followed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0750CB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56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59D"/>
  </w:style>
  <w:style w:type="paragraph" w:styleId="Footer">
    <w:name w:val="footer"/>
    <w:basedOn w:val="Normal"/>
    <w:link w:val="FooterChar"/>
    <w:uiPriority w:val="99"/>
    <w:unhideWhenUsed/>
    <w:rsid w:val="009565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59D"/>
  </w:style>
  <w:style w:type="paragraph" w:customStyle="1" w:styleId="Default">
    <w:name w:val="Default"/>
    <w:rsid w:val="004F28F8"/>
    <w:pPr>
      <w:autoSpaceDE w:val="0"/>
      <w:autoSpaceDN w:val="0"/>
      <w:adjustRightInd w:val="0"/>
      <w:spacing w:after="0" w:line="240" w:lineRule="auto"/>
    </w:pPr>
    <w:rPr>
      <w:rFonts w:ascii="Wingdings" w:hAnsi="Wingdings" w:cs="Wingdings"/>
      <w:color w:val="000000"/>
      <w:sz w:val="24"/>
      <w:szCs w:val="24"/>
      <w:lang w:val="en-I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96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&#8211;DEV_professional1@yo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auravjayswal1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9E535D-4F88-487F-9BEE-507E14FF7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06</Words>
  <Characters>858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novo</cp:lastModifiedBy>
  <cp:revision>2</cp:revision>
  <cp:lastPrinted>2018-10-02T17:10:00Z</cp:lastPrinted>
  <dcterms:created xsi:type="dcterms:W3CDTF">2018-11-20T11:44:00Z</dcterms:created>
  <dcterms:modified xsi:type="dcterms:W3CDTF">2018-11-20T11:44:00Z</dcterms:modified>
</cp:coreProperties>
</file>